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ind w:firstLine="420" w:firstLineChars="0"/>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57</w:t>
      </w:r>
      <w:r>
        <w:rPr>
          <w:rFonts w:hint="eastAsia" w:ascii="方正小标宋简体" w:hAnsi="宋体" w:eastAsia="方正小标宋简体"/>
          <w:color w:val="000000"/>
          <w:sz w:val="44"/>
          <w:szCs w:val="32"/>
          <w:shd w:val="clear" w:color="auto" w:fill="FFFFFF"/>
        </w:rPr>
        <w:t>期理财</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rPr>
        <w:t>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5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1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5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1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1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５７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5592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26,661.3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587,680.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1,885,898.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7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77</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562475" cy="2555240"/>
            <wp:effectExtent l="4445" t="4445" r="5080" b="12065"/>
            <wp:docPr id="1030"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3.15 </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2.7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3.77</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3.36</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71415" cy="3075940"/>
            <wp:effectExtent l="4445" t="4445" r="15240" b="5715"/>
            <wp:docPr id="10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szCs w:val="21"/>
          <w:shd w:val="clear" w:color="auto" w:fill="FFFFFF"/>
          <w:lang w:val="en-US" w:eastAsia="zh-CN"/>
        </w:rPr>
        <w:t>1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1</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w:t>
      </w:r>
      <w:r>
        <w:rPr>
          <w:rFonts w:hint="eastAsia" w:ascii="仿宋" w:hAnsi="仿宋" w:eastAsia="仿宋"/>
          <w:color w:val="000000"/>
          <w:szCs w:val="21"/>
          <w:lang w:val="en-US" w:eastAsia="zh-CN"/>
        </w:rPr>
        <w:t>0377</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highlight w:val="none"/>
          <w:lang w:val="en-US" w:eastAsia="zh-CN"/>
        </w:rPr>
        <w:t>3.1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52,047,413.7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52,047,413.79</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52,047,413.7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486.9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52,047,900.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386,691,294.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7.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5,001,45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1,196,784.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8,100,334.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890,989,863.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鑫元货币B</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GC007</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5,001,45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6铜旅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4,008,9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4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3,902,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遵物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2,188,05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9,978,9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8,245,87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289,543,06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3.1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S/wxL7wtiJ7DGYejGJ/yOW2Ct6Q=" w:salt="diEqAKUTD4JjxMD5Yr5Dt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3A47B5"/>
    <w:rsid w:val="05581092"/>
    <w:rsid w:val="05A14D31"/>
    <w:rsid w:val="05AE26D9"/>
    <w:rsid w:val="077D1837"/>
    <w:rsid w:val="09860979"/>
    <w:rsid w:val="0CD21439"/>
    <w:rsid w:val="0D901766"/>
    <w:rsid w:val="119D38F4"/>
    <w:rsid w:val="11F52987"/>
    <w:rsid w:val="12DA60B7"/>
    <w:rsid w:val="1322763E"/>
    <w:rsid w:val="153D2966"/>
    <w:rsid w:val="16FF3EF2"/>
    <w:rsid w:val="17E41503"/>
    <w:rsid w:val="1FC64888"/>
    <w:rsid w:val="20E33A78"/>
    <w:rsid w:val="24D17C8C"/>
    <w:rsid w:val="25022FB3"/>
    <w:rsid w:val="2F4671E3"/>
    <w:rsid w:val="33C40040"/>
    <w:rsid w:val="342153CB"/>
    <w:rsid w:val="34296D79"/>
    <w:rsid w:val="38D97024"/>
    <w:rsid w:val="38E926E9"/>
    <w:rsid w:val="4264087B"/>
    <w:rsid w:val="43F3566A"/>
    <w:rsid w:val="44FC1717"/>
    <w:rsid w:val="457A406E"/>
    <w:rsid w:val="46CD3A39"/>
    <w:rsid w:val="48E8631C"/>
    <w:rsid w:val="49D806A7"/>
    <w:rsid w:val="4D870C30"/>
    <w:rsid w:val="4E535908"/>
    <w:rsid w:val="51366883"/>
    <w:rsid w:val="51A03B59"/>
    <w:rsid w:val="57B47E4D"/>
    <w:rsid w:val="581D2535"/>
    <w:rsid w:val="59884838"/>
    <w:rsid w:val="5C0654A6"/>
    <w:rsid w:val="5E660FCE"/>
    <w:rsid w:val="62446D78"/>
    <w:rsid w:val="705B15C4"/>
    <w:rsid w:val="73083B4A"/>
    <w:rsid w:val="73181AE2"/>
    <w:rsid w:val="737F3265"/>
    <w:rsid w:val="757F3635"/>
    <w:rsid w:val="798D2AE9"/>
    <w:rsid w:val="7D790366"/>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5400" cap="rnd" cmpd="sng" algn="ctr">
              <a:solidFill>
                <a:srgbClr val="5B9BD5"/>
              </a:solidFill>
              <a:prstDash val="solid"/>
              <a:round/>
            </a:ln>
          </c:spPr>
          <c:marker>
            <c:symbol val="none"/>
          </c:marker>
          <c:dPt>
            <c:idx val="0"/>
            <c:marker>
              <c:symbol val="none"/>
            </c:marker>
            <c:bubble3D val="0"/>
            <c:explosion val="0"/>
            <c:spPr>
              <a:ln w="25400" cap="rnd" cmpd="sng" algn="ctr">
                <a:solidFill>
                  <a:srgbClr val="5B9BD5"/>
                </a:solidFill>
                <a:prstDash val="solid"/>
                <a:round/>
              </a:ln>
            </c:spPr>
          </c:dPt>
          <c:dPt>
            <c:idx val="1"/>
            <c:marker>
              <c:symbol val="none"/>
            </c:marker>
            <c:bubble3D val="0"/>
            <c:explosion val="0"/>
            <c:spPr>
              <a:ln w="25400" cap="rnd" cmpd="sng" algn="ctr">
                <a:solidFill>
                  <a:srgbClr val="5B9BD5"/>
                </a:solidFill>
                <a:prstDash val="solid"/>
                <a:round/>
              </a:ln>
            </c:spPr>
          </c:dPt>
          <c:dPt>
            <c:idx val="2"/>
            <c:marker>
              <c:symbol val="none"/>
            </c:marker>
            <c:bubble3D val="0"/>
            <c:explosion val="0"/>
            <c:spPr>
              <a:ln w="25400" cap="rnd" cmpd="sng" algn="ctr">
                <a:solidFill>
                  <a:srgbClr val="5B9BD5"/>
                </a:solidFill>
                <a:prstDash val="solid"/>
                <a:round/>
              </a:ln>
            </c:spPr>
          </c:dPt>
          <c:dPt>
            <c:idx val="3"/>
            <c:marker>
              <c:symbol val="none"/>
            </c:marker>
            <c:bubble3D val="0"/>
            <c:explosion val="0"/>
            <c:spPr>
              <a:ln w="25400" cap="rnd" cmpd="sng" algn="ctr">
                <a:solidFill>
                  <a:srgbClr val="5B9BD5"/>
                </a:solidFill>
                <a:prstDash val="solid"/>
                <a:round/>
              </a:ln>
            </c:spPr>
          </c:dPt>
          <c:dPt>
            <c:idx val="4"/>
            <c:marker>
              <c:symbol val="none"/>
            </c:marker>
            <c:bubble3D val="0"/>
            <c:explosion val="0"/>
            <c:spPr>
              <a:ln w="25400" cap="rnd" cmpd="sng" algn="ctr">
                <a:solidFill>
                  <a:srgbClr val="5B9BD5"/>
                </a:solidFill>
                <a:prstDash val="solid"/>
                <a:round/>
              </a:ln>
            </c:spPr>
          </c:dPt>
          <c:dPt>
            <c:idx val="5"/>
            <c:marker>
              <c:symbol val="none"/>
            </c:marker>
            <c:bubble3D val="0"/>
            <c:explosion val="0"/>
            <c:spPr>
              <a:ln w="25400" cap="rnd" cmpd="sng" algn="ctr">
                <a:solidFill>
                  <a:srgbClr val="5B9BD5"/>
                </a:solidFill>
                <a:prstDash val="solid"/>
                <a:round/>
              </a:ln>
            </c:spPr>
          </c:dPt>
          <c:dPt>
            <c:idx val="6"/>
            <c:marker>
              <c:symbol val="none"/>
            </c:marker>
            <c:bubble3D val="0"/>
            <c:explosion val="0"/>
            <c:spPr>
              <a:ln w="25400" cap="rnd" cmpd="sng" algn="ctr">
                <a:solidFill>
                  <a:srgbClr val="5B9BD5"/>
                </a:solidFill>
                <a:prstDash val="solid"/>
                <a:round/>
              </a:ln>
            </c:spPr>
          </c:dPt>
          <c:dPt>
            <c:idx val="7"/>
            <c:marker>
              <c:symbol val="none"/>
            </c:marker>
            <c:bubble3D val="0"/>
            <c:explosion val="0"/>
            <c:spPr>
              <a:ln w="25400" cap="rnd" cmpd="sng" algn="ctr">
                <a:solidFill>
                  <a:srgbClr val="5B9BD5"/>
                </a:solidFill>
                <a:prstDash val="solid"/>
                <a:round/>
              </a:ln>
            </c:spPr>
          </c:dPt>
          <c:dPt>
            <c:idx val="8"/>
            <c:marker>
              <c:symbol val="none"/>
            </c:marker>
            <c:bubble3D val="0"/>
            <c:explosion val="0"/>
            <c:spPr>
              <a:ln w="25400" cap="rnd" cmpd="sng" algn="ctr">
                <a:solidFill>
                  <a:srgbClr val="5B9BD5"/>
                </a:solidFill>
                <a:prstDash val="solid"/>
                <a:round/>
              </a:ln>
            </c:spPr>
          </c:dPt>
          <c:dPt>
            <c:idx val="9"/>
            <c:marker>
              <c:symbol val="none"/>
            </c:marker>
            <c:bubble3D val="0"/>
            <c:explosion val="0"/>
            <c:spPr>
              <a:ln w="25400" cap="rnd" cmpd="sng" algn="ctr">
                <a:solidFill>
                  <a:srgbClr val="5B9BD5"/>
                </a:solidFill>
                <a:prstDash val="solid"/>
                <a:round/>
              </a:ln>
            </c:spPr>
          </c:dPt>
          <c:dPt>
            <c:idx val="10"/>
            <c:marker>
              <c:symbol val="none"/>
            </c:marker>
            <c:bubble3D val="0"/>
            <c:explosion val="0"/>
            <c:spPr>
              <a:ln w="25400" cap="rnd" cmpd="sng" algn="ctr">
                <a:solidFill>
                  <a:srgbClr val="5B9BD5"/>
                </a:solidFill>
                <a:prstDash val="solid"/>
                <a:round/>
              </a:ln>
            </c:spPr>
          </c:dPt>
          <c:dPt>
            <c:idx val="11"/>
            <c:marker>
              <c:symbol val="none"/>
            </c:marker>
            <c:bubble3D val="0"/>
            <c:explosion val="0"/>
            <c:spPr>
              <a:ln w="25400" cap="rnd" cmpd="sng" algn="ctr">
                <a:solidFill>
                  <a:srgbClr val="5B9BD5"/>
                </a:solidFill>
                <a:prstDash val="solid"/>
                <a:round/>
              </a:ln>
            </c:spPr>
          </c:dPt>
          <c:dPt>
            <c:idx val="12"/>
            <c:marker>
              <c:symbol val="none"/>
            </c:marker>
            <c:bubble3D val="0"/>
            <c:explosion val="0"/>
            <c:spPr>
              <a:ln w="25400" cap="rnd" cmpd="sng" algn="ctr">
                <a:solidFill>
                  <a:srgbClr val="5B9BD5"/>
                </a:solidFill>
                <a:prstDash val="solid"/>
                <a:round/>
              </a:ln>
            </c:spPr>
          </c:dPt>
          <c:dPt>
            <c:idx val="13"/>
            <c:marker>
              <c:symbol val="none"/>
            </c:marker>
            <c:bubble3D val="0"/>
            <c:explosion val="0"/>
            <c:spPr>
              <a:ln w="25400" cap="rnd" cmpd="sng" algn="ctr">
                <a:solidFill>
                  <a:srgbClr val="5B9BD5"/>
                </a:solidFill>
                <a:prstDash val="solid"/>
                <a:round/>
              </a:ln>
            </c:spPr>
          </c:dPt>
          <c:dPt>
            <c:idx val="14"/>
            <c:marker>
              <c:symbol val="none"/>
            </c:marker>
            <c:bubble3D val="0"/>
            <c:explosion val="0"/>
            <c:spPr>
              <a:ln w="25400" cap="rnd" cmpd="sng" algn="ctr">
                <a:solidFill>
                  <a:srgbClr val="5B9BD5"/>
                </a:solidFill>
                <a:prstDash val="solid"/>
                <a:round/>
              </a:ln>
            </c:spPr>
          </c:dPt>
          <c:dPt>
            <c:idx val="15"/>
            <c:marker>
              <c:symbol val="none"/>
            </c:marker>
            <c:bubble3D val="0"/>
            <c:explosion val="0"/>
            <c:spPr>
              <a:ln w="25400" cap="rnd" cmpd="sng" algn="ctr">
                <a:solidFill>
                  <a:srgbClr val="5B9BD5"/>
                </a:solidFill>
                <a:prstDash val="solid"/>
                <a:round/>
              </a:ln>
            </c:spPr>
          </c:dPt>
          <c:dPt>
            <c:idx val="16"/>
            <c:marker>
              <c:symbol val="none"/>
            </c:marker>
            <c:bubble3D val="0"/>
            <c:explosion val="0"/>
            <c:spPr>
              <a:ln w="25400" cap="rnd" cmpd="sng" algn="ctr">
                <a:solidFill>
                  <a:srgbClr val="5B9BD5"/>
                </a:solidFill>
                <a:prstDash val="solid"/>
                <a:round/>
              </a:ln>
            </c:spPr>
          </c:dPt>
          <c:dPt>
            <c:idx val="17"/>
            <c:marker>
              <c:symbol val="none"/>
            </c:marker>
            <c:bubble3D val="0"/>
            <c:explosion val="0"/>
            <c:spPr>
              <a:ln w="25400" cap="rnd" cmpd="sng" algn="ctr">
                <a:solidFill>
                  <a:srgbClr val="5B9BD5"/>
                </a:solidFill>
                <a:prstDash val="solid"/>
                <a:round/>
              </a:ln>
            </c:spPr>
          </c:dPt>
          <c:dPt>
            <c:idx val="18"/>
            <c:marker>
              <c:symbol val="none"/>
            </c:marker>
            <c:bubble3D val="0"/>
            <c:explosion val="0"/>
            <c:spPr>
              <a:ln w="25400" cap="rnd" cmpd="sng" algn="ctr">
                <a:solidFill>
                  <a:srgbClr val="5B9BD5"/>
                </a:solidFill>
                <a:prstDash val="solid"/>
                <a:round/>
              </a:ln>
            </c:spPr>
          </c:dPt>
          <c:dPt>
            <c:idx val="19"/>
            <c:marker>
              <c:symbol val="none"/>
            </c:marker>
            <c:bubble3D val="0"/>
            <c:explosion val="0"/>
            <c:spPr>
              <a:ln w="25400" cap="rnd" cmpd="sng" algn="ctr">
                <a:solidFill>
                  <a:srgbClr val="5B9BD5"/>
                </a:solidFill>
                <a:prstDash val="solid"/>
                <a:round/>
              </a:ln>
            </c:spPr>
          </c:dPt>
          <c:dPt>
            <c:idx val="20"/>
            <c:marker>
              <c:symbol val="none"/>
            </c:marker>
            <c:bubble3D val="0"/>
            <c:explosion val="0"/>
            <c:spPr>
              <a:ln w="25400" cap="rnd" cmpd="sng" algn="ctr">
                <a:solidFill>
                  <a:srgbClr val="5B9BD5"/>
                </a:solidFill>
                <a:prstDash val="solid"/>
                <a:round/>
              </a:ln>
            </c:spPr>
          </c:dPt>
          <c:dPt>
            <c:idx val="21"/>
            <c:marker>
              <c:symbol val="none"/>
            </c:marker>
            <c:bubble3D val="0"/>
            <c:explosion val="0"/>
            <c:spPr>
              <a:ln w="25400" cap="rnd" cmpd="sng" algn="ctr">
                <a:solidFill>
                  <a:srgbClr val="5B9BD5"/>
                </a:solidFill>
                <a:prstDash val="solid"/>
                <a:round/>
              </a:ln>
            </c:spPr>
          </c:dPt>
          <c:dPt>
            <c:idx val="22"/>
            <c:marker>
              <c:symbol val="none"/>
            </c:marker>
            <c:bubble3D val="0"/>
            <c:explosion val="0"/>
            <c:spPr>
              <a:ln w="25400" cap="rnd" cmpd="sng" algn="ctr">
                <a:solidFill>
                  <a:srgbClr val="5B9BD5"/>
                </a:solidFill>
                <a:prstDash val="solid"/>
                <a:round/>
              </a:ln>
            </c:spPr>
          </c:dPt>
          <c:dPt>
            <c:idx val="23"/>
            <c:marker>
              <c:symbol val="none"/>
            </c:marker>
            <c:bubble3D val="0"/>
            <c:explosion val="0"/>
            <c:spPr>
              <a:ln w="25400" cap="rnd" cmpd="sng" algn="ctr">
                <a:solidFill>
                  <a:srgbClr val="5B9BD5"/>
                </a:solidFill>
                <a:prstDash val="solid"/>
                <a:round/>
              </a:ln>
            </c:spPr>
          </c:dPt>
          <c:dPt>
            <c:idx val="24"/>
            <c:marker>
              <c:symbol val="none"/>
            </c:marker>
            <c:bubble3D val="0"/>
            <c:explosion val="0"/>
            <c:spPr>
              <a:ln w="25400" cap="rnd" cmpd="sng" algn="ctr">
                <a:solidFill>
                  <a:srgbClr val="5B9BD5"/>
                </a:solidFill>
                <a:prstDash val="solid"/>
                <a:round/>
              </a:ln>
            </c:spPr>
          </c:dPt>
          <c:dPt>
            <c:idx val="25"/>
            <c:marker>
              <c:symbol val="none"/>
            </c:marker>
            <c:bubble3D val="0"/>
            <c:explosion val="0"/>
            <c:spPr>
              <a:ln w="25400" cap="rnd" cmpd="sng" algn="ctr">
                <a:solidFill>
                  <a:srgbClr val="5B9BD5"/>
                </a:solidFill>
                <a:prstDash val="solid"/>
                <a:round/>
              </a:ln>
            </c:spPr>
          </c:dPt>
          <c:dPt>
            <c:idx val="26"/>
            <c:marker>
              <c:symbol val="none"/>
            </c:marker>
            <c:bubble3D val="0"/>
            <c:explosion val="0"/>
            <c:spPr>
              <a:ln w="25400" cap="rnd" cmpd="sng" algn="ctr">
                <a:solidFill>
                  <a:srgbClr val="5B9BD5"/>
                </a:solidFill>
                <a:prstDash val="solid"/>
                <a:round/>
              </a:ln>
            </c:spPr>
          </c:dPt>
          <c:dPt>
            <c:idx val="27"/>
            <c:marker>
              <c:symbol val="none"/>
            </c:marker>
            <c:bubble3D val="0"/>
            <c:explosion val="0"/>
            <c:spPr>
              <a:ln w="25400" cap="rnd" cmpd="sng" algn="ctr">
                <a:solidFill>
                  <a:srgbClr val="5B9BD5"/>
                </a:solidFill>
                <a:prstDash val="solid"/>
                <a:round/>
              </a:ln>
            </c:spPr>
          </c:dPt>
          <c:dPt>
            <c:idx val="28"/>
            <c:marker>
              <c:symbol val="none"/>
            </c:marker>
            <c:bubble3D val="0"/>
            <c:explosion val="0"/>
            <c:spPr>
              <a:ln w="25400" cap="rnd" cmpd="sng" algn="ctr">
                <a:solidFill>
                  <a:srgbClr val="5B9BD5"/>
                </a:solidFill>
                <a:prstDash val="solid"/>
                <a:round/>
              </a:ln>
            </c:spPr>
          </c:dPt>
          <c:dPt>
            <c:idx val="29"/>
            <c:marker>
              <c:symbol val="none"/>
            </c:marker>
            <c:bubble3D val="0"/>
            <c:explosion val="0"/>
            <c:spPr>
              <a:ln w="25400" cap="rnd" cmpd="sng" algn="ctr">
                <a:solidFill>
                  <a:srgbClr val="5B9BD5"/>
                </a:solidFill>
                <a:prstDash val="solid"/>
                <a:round/>
              </a:ln>
            </c:spPr>
          </c:dPt>
          <c:dPt>
            <c:idx val="30"/>
            <c:marker>
              <c:symbol val="none"/>
            </c:marker>
            <c:bubble3D val="0"/>
            <c:explosion val="0"/>
            <c:spPr>
              <a:ln w="25400" cap="rnd" cmpd="sng" algn="ctr">
                <a:solidFill>
                  <a:srgbClr val="5B9BD5"/>
                </a:solidFill>
                <a:prstDash val="solid"/>
                <a:round/>
              </a:ln>
            </c:spPr>
          </c:dPt>
          <c:dPt>
            <c:idx val="31"/>
            <c:marker>
              <c:symbol val="none"/>
            </c:marker>
            <c:bubble3D val="0"/>
            <c:explosion val="0"/>
            <c:spPr>
              <a:ln w="25400" cap="rnd" cmpd="sng" algn="ctr">
                <a:solidFill>
                  <a:srgbClr val="5B9BD5"/>
                </a:solidFill>
                <a:prstDash val="solid"/>
                <a:round/>
              </a:ln>
            </c:spPr>
          </c:dPt>
          <c:dPt>
            <c:idx val="32"/>
            <c:marker>
              <c:symbol val="none"/>
            </c:marker>
            <c:bubble3D val="0"/>
            <c:explosion val="0"/>
            <c:spPr>
              <a:ln w="25400" cap="rnd" cmpd="sng" algn="ctr">
                <a:solidFill>
                  <a:srgbClr val="5B9BD5"/>
                </a:solidFill>
                <a:prstDash val="solid"/>
                <a:round/>
              </a:ln>
            </c:spPr>
          </c:dPt>
          <c:dPt>
            <c:idx val="33"/>
            <c:marker>
              <c:symbol val="none"/>
            </c:marker>
            <c:bubble3D val="0"/>
            <c:explosion val="0"/>
            <c:spPr>
              <a:ln w="25400" cap="rnd" cmpd="sng" algn="ctr">
                <a:solidFill>
                  <a:srgbClr val="5B9BD5"/>
                </a:solidFill>
                <a:prstDash val="solid"/>
                <a:round/>
              </a:ln>
            </c:spPr>
          </c:dPt>
          <c:dPt>
            <c:idx val="34"/>
            <c:marker>
              <c:symbol val="none"/>
            </c:marker>
            <c:bubble3D val="0"/>
            <c:explosion val="0"/>
            <c:spPr>
              <a:ln w="25400" cap="rnd" cmpd="sng" algn="ctr">
                <a:solidFill>
                  <a:srgbClr val="5B9BD5"/>
                </a:solidFill>
                <a:prstDash val="solid"/>
                <a:round/>
              </a:ln>
            </c:spPr>
          </c:dPt>
          <c:dPt>
            <c:idx val="35"/>
            <c:marker>
              <c:symbol val="none"/>
            </c:marker>
            <c:bubble3D val="0"/>
            <c:explosion val="0"/>
            <c:spPr>
              <a:ln w="25400" cap="rnd" cmpd="sng" algn="ctr">
                <a:solidFill>
                  <a:srgbClr val="5B9BD5"/>
                </a:solidFill>
                <a:prstDash val="solid"/>
                <a:round/>
              </a:ln>
            </c:spPr>
          </c:dPt>
          <c:dPt>
            <c:idx val="36"/>
            <c:marker>
              <c:symbol val="none"/>
            </c:marker>
            <c:bubble3D val="0"/>
            <c:explosion val="0"/>
            <c:spPr>
              <a:ln w="25400" cap="rnd" cmpd="sng" algn="ctr">
                <a:solidFill>
                  <a:srgbClr val="5B9BD5"/>
                </a:solidFill>
                <a:prstDash val="solid"/>
                <a:round/>
              </a:ln>
            </c:spPr>
          </c:dPt>
          <c:dPt>
            <c:idx val="37"/>
            <c:marker>
              <c:symbol val="none"/>
            </c:marker>
            <c:bubble3D val="0"/>
            <c:explosion val="0"/>
            <c:spPr>
              <a:ln w="25400" cap="rnd" cmpd="sng" algn="ctr">
                <a:solidFill>
                  <a:srgbClr val="5B9BD5"/>
                </a:solidFill>
                <a:prstDash val="solid"/>
                <a:round/>
              </a:ln>
            </c:spPr>
          </c:dPt>
          <c:dPt>
            <c:idx val="38"/>
            <c:marker>
              <c:symbol val="none"/>
            </c:marker>
            <c:bubble3D val="0"/>
            <c:explosion val="0"/>
            <c:spPr>
              <a:ln w="25400" cap="rnd" cmpd="sng" algn="ctr">
                <a:solidFill>
                  <a:srgbClr val="5B9BD5"/>
                </a:solidFill>
                <a:prstDash val="solid"/>
                <a:round/>
              </a:ln>
            </c:spPr>
          </c:dPt>
          <c:dPt>
            <c:idx val="39"/>
            <c:marker>
              <c:symbol val="none"/>
            </c:marker>
            <c:bubble3D val="0"/>
            <c:explosion val="0"/>
            <c:spPr>
              <a:ln w="25400" cap="rnd" cmpd="sng" algn="ctr">
                <a:solidFill>
                  <a:srgbClr val="5B9BD5"/>
                </a:solidFill>
                <a:prstDash val="solid"/>
                <a:round/>
              </a:ln>
            </c:spPr>
          </c:dPt>
          <c:dPt>
            <c:idx val="40"/>
            <c:marker>
              <c:symbol val="none"/>
            </c:marker>
            <c:bubble3D val="0"/>
            <c:explosion val="0"/>
            <c:spPr>
              <a:ln w="25400" cap="rnd" cmpd="sng" algn="ctr">
                <a:solidFill>
                  <a:srgbClr val="5B9BD5"/>
                </a:solidFill>
                <a:prstDash val="solid"/>
                <a:round/>
              </a:ln>
            </c:spPr>
          </c:dPt>
          <c:dPt>
            <c:idx val="41"/>
            <c:marker>
              <c:symbol val="none"/>
            </c:marker>
            <c:bubble3D val="0"/>
            <c:explosion val="0"/>
            <c:spPr>
              <a:ln w="25400" cap="rnd" cmpd="sng" algn="ctr">
                <a:solidFill>
                  <a:srgbClr val="5B9BD5"/>
                </a:solidFill>
                <a:prstDash val="solid"/>
                <a:round/>
              </a:ln>
            </c:spPr>
          </c:dPt>
          <c:dPt>
            <c:idx val="42"/>
            <c:marker>
              <c:symbol val="none"/>
            </c:marker>
            <c:bubble3D val="0"/>
            <c:explosion val="0"/>
            <c:spPr>
              <a:ln w="25400" cap="rnd" cmpd="sng" algn="ctr">
                <a:solidFill>
                  <a:srgbClr val="5B9BD5"/>
                </a:solidFill>
                <a:prstDash val="solid"/>
                <a:round/>
              </a:ln>
            </c:spPr>
          </c:dPt>
          <c:dPt>
            <c:idx val="43"/>
            <c:marker>
              <c:symbol val="none"/>
            </c:marker>
            <c:bubble3D val="0"/>
            <c:explosion val="0"/>
            <c:spPr>
              <a:ln w="25400" cap="rnd" cmpd="sng" algn="ctr">
                <a:solidFill>
                  <a:srgbClr val="5B9BD5"/>
                </a:solidFill>
                <a:prstDash val="solid"/>
                <a:round/>
              </a:ln>
            </c:spPr>
          </c:dPt>
          <c:dPt>
            <c:idx val="44"/>
            <c:marker>
              <c:symbol val="none"/>
            </c:marker>
            <c:bubble3D val="0"/>
            <c:explosion val="0"/>
            <c:spPr>
              <a:ln w="25400" cap="rnd" cmpd="sng" algn="ctr">
                <a:solidFill>
                  <a:srgbClr val="5B9BD5"/>
                </a:solidFill>
                <a:prstDash val="solid"/>
                <a:round/>
              </a:ln>
            </c:spPr>
          </c:dPt>
          <c:dPt>
            <c:idx val="45"/>
            <c:marker>
              <c:symbol val="none"/>
            </c:marker>
            <c:bubble3D val="0"/>
            <c:explosion val="0"/>
            <c:spPr>
              <a:ln w="25400" cap="rnd" cmpd="sng" algn="ctr">
                <a:solidFill>
                  <a:srgbClr val="5B9BD5"/>
                </a:solidFill>
                <a:prstDash val="solid"/>
                <a:round/>
              </a:ln>
            </c:spPr>
          </c:dPt>
          <c:dPt>
            <c:idx val="46"/>
            <c:marker>
              <c:symbol val="none"/>
            </c:marker>
            <c:bubble3D val="0"/>
            <c:explosion val="0"/>
            <c:spPr>
              <a:ln w="25400" cap="rnd" cmpd="sng" algn="ctr">
                <a:solidFill>
                  <a:srgbClr val="5B9BD5"/>
                </a:solidFill>
                <a:prstDash val="solid"/>
                <a:round/>
              </a:ln>
            </c:spPr>
          </c:dPt>
          <c:dPt>
            <c:idx val="47"/>
            <c:marker>
              <c:symbol val="none"/>
            </c:marker>
            <c:bubble3D val="0"/>
            <c:explosion val="0"/>
            <c:spPr>
              <a:ln w="25400" cap="rnd" cmpd="sng" algn="ctr">
                <a:solidFill>
                  <a:srgbClr val="5B9BD5"/>
                </a:solidFill>
                <a:prstDash val="solid"/>
                <a:round/>
              </a:ln>
            </c:spPr>
          </c:dPt>
          <c:dPt>
            <c:idx val="48"/>
            <c:marker>
              <c:symbol val="none"/>
            </c:marker>
            <c:bubble3D val="0"/>
            <c:explosion val="0"/>
            <c:spPr>
              <a:ln w="25400" cap="rnd" cmpd="sng" algn="ctr">
                <a:solidFill>
                  <a:srgbClr val="5B9BD5"/>
                </a:solidFill>
                <a:prstDash val="solid"/>
                <a:round/>
              </a:ln>
            </c:spPr>
          </c:dPt>
          <c:dPt>
            <c:idx val="49"/>
            <c:marker>
              <c:symbol val="none"/>
            </c:marker>
            <c:bubble3D val="0"/>
            <c:explosion val="0"/>
            <c:spPr>
              <a:ln w="25400" cap="rnd" cmpd="sng" algn="ctr">
                <a:solidFill>
                  <a:srgbClr val="5B9BD5"/>
                </a:solidFill>
                <a:prstDash val="solid"/>
                <a:round/>
              </a:ln>
            </c:spPr>
          </c:dPt>
          <c:dPt>
            <c:idx val="50"/>
            <c:marker>
              <c:symbol val="none"/>
            </c:marker>
            <c:bubble3D val="0"/>
            <c:explosion val="0"/>
            <c:spPr>
              <a:ln w="25400" cap="rnd" cmpd="sng" algn="ctr">
                <a:solidFill>
                  <a:srgbClr val="5B9BD5"/>
                </a:solidFill>
                <a:prstDash val="solid"/>
                <a:round/>
              </a:ln>
            </c:spPr>
          </c:dPt>
          <c:dPt>
            <c:idx val="51"/>
            <c:marker>
              <c:symbol val="none"/>
            </c:marker>
            <c:bubble3D val="0"/>
            <c:explosion val="0"/>
            <c:spPr>
              <a:ln w="25400" cap="rnd" cmpd="sng" algn="ctr">
                <a:solidFill>
                  <a:srgbClr val="5B9BD5"/>
                </a:solidFill>
                <a:prstDash val="solid"/>
                <a:round/>
              </a:ln>
            </c:spPr>
          </c:dPt>
          <c:dPt>
            <c:idx val="52"/>
            <c:marker>
              <c:symbol val="none"/>
            </c:marker>
            <c:bubble3D val="0"/>
            <c:explosion val="0"/>
            <c:spPr>
              <a:ln w="25400" cap="rnd" cmpd="sng" algn="ctr">
                <a:solidFill>
                  <a:srgbClr val="5B9BD5"/>
                </a:solidFill>
                <a:prstDash val="solid"/>
                <a:round/>
              </a:ln>
            </c:spPr>
          </c:dPt>
          <c:dPt>
            <c:idx val="53"/>
            <c:marker>
              <c:symbol val="none"/>
            </c:marker>
            <c:bubble3D val="0"/>
            <c:explosion val="0"/>
            <c:spPr>
              <a:ln w="25400" cap="rnd" cmpd="sng" algn="ctr">
                <a:solidFill>
                  <a:srgbClr val="5B9BD5"/>
                </a:solidFill>
                <a:prstDash val="solid"/>
                <a:round/>
              </a:ln>
            </c:spPr>
          </c:dPt>
          <c:dPt>
            <c:idx val="54"/>
            <c:marker>
              <c:symbol val="none"/>
            </c:marker>
            <c:bubble3D val="0"/>
            <c:explosion val="0"/>
            <c:spPr>
              <a:ln w="25400" cap="rnd" cmpd="sng" algn="ctr">
                <a:solidFill>
                  <a:srgbClr val="5B9BD5"/>
                </a:solidFill>
                <a:prstDash val="solid"/>
                <a:round/>
              </a:ln>
            </c:spPr>
          </c:dPt>
          <c:dPt>
            <c:idx val="55"/>
            <c:marker>
              <c:symbol val="none"/>
            </c:marker>
            <c:bubble3D val="0"/>
            <c:explosion val="0"/>
            <c:spPr>
              <a:ln w="25400" cap="rnd" cmpd="sng" algn="ctr">
                <a:solidFill>
                  <a:srgbClr val="5B9BD5"/>
                </a:solidFill>
                <a:prstDash val="solid"/>
                <a:round/>
              </a:ln>
            </c:spPr>
          </c:dPt>
          <c:dPt>
            <c:idx val="56"/>
            <c:marker>
              <c:symbol val="none"/>
            </c:marker>
            <c:bubble3D val="0"/>
            <c:explosion val="0"/>
            <c:spPr>
              <a:ln w="25400" cap="rnd" cmpd="sng" algn="ctr">
                <a:solidFill>
                  <a:srgbClr val="5B9BD5"/>
                </a:solidFill>
                <a:prstDash val="solid"/>
                <a:round/>
              </a:ln>
            </c:spPr>
          </c:dPt>
          <c:dPt>
            <c:idx val="57"/>
            <c:marker>
              <c:symbol val="none"/>
            </c:marker>
            <c:bubble3D val="0"/>
            <c:explosion val="0"/>
            <c:spPr>
              <a:ln w="25400" cap="rnd" cmpd="sng" algn="ctr">
                <a:solidFill>
                  <a:srgbClr val="5B9BD5"/>
                </a:solidFill>
                <a:prstDash val="solid"/>
                <a:round/>
              </a:ln>
            </c:spPr>
          </c:dPt>
          <c:dPt>
            <c:idx val="58"/>
            <c:marker>
              <c:symbol val="none"/>
            </c:marker>
            <c:bubble3D val="0"/>
            <c:explosion val="0"/>
            <c:spPr>
              <a:ln w="25400" cap="rnd" cmpd="sng" algn="ctr">
                <a:solidFill>
                  <a:srgbClr val="5B9BD5"/>
                </a:solidFill>
                <a:prstDash val="solid"/>
                <a:round/>
              </a:ln>
            </c:spPr>
          </c:dPt>
          <c:dPt>
            <c:idx val="59"/>
            <c:marker>
              <c:symbol val="none"/>
            </c:marker>
            <c:bubble3D val="0"/>
            <c:explosion val="0"/>
            <c:spPr>
              <a:ln w="25400" cap="rnd" cmpd="sng" algn="ctr">
                <a:solidFill>
                  <a:srgbClr val="5B9BD5"/>
                </a:solidFill>
                <a:prstDash val="solid"/>
                <a:round/>
              </a:ln>
            </c:spPr>
          </c:dPt>
          <c:dPt>
            <c:idx val="60"/>
            <c:marker>
              <c:symbol val="none"/>
            </c:marker>
            <c:bubble3D val="0"/>
            <c:explosion val="0"/>
            <c:spPr>
              <a:ln w="25400" cap="rnd" cmpd="sng" algn="ctr">
                <a:solidFill>
                  <a:srgbClr val="5B9BD5"/>
                </a:solidFill>
                <a:prstDash val="solid"/>
                <a:round/>
              </a:ln>
            </c:spPr>
          </c:dPt>
          <c:dPt>
            <c:idx val="61"/>
            <c:marker>
              <c:symbol val="none"/>
            </c:marker>
            <c:bubble3D val="0"/>
            <c:explosion val="0"/>
            <c:spPr>
              <a:ln w="25400" cap="rnd" cmpd="sng" algn="ctr">
                <a:solidFill>
                  <a:srgbClr val="5B9BD5"/>
                </a:solidFill>
                <a:prstDash val="solid"/>
                <a:round/>
              </a:ln>
            </c:spPr>
          </c:dPt>
          <c:dPt>
            <c:idx val="62"/>
            <c:marker>
              <c:symbol val="none"/>
            </c:marker>
            <c:bubble3D val="0"/>
            <c:explosion val="0"/>
            <c:spPr>
              <a:ln w="25400" cap="rnd" cmpd="sng" algn="ctr">
                <a:solidFill>
                  <a:srgbClr val="5B9BD5"/>
                </a:solidFill>
                <a:prstDash val="solid"/>
                <a:round/>
              </a:ln>
            </c:spPr>
          </c:dPt>
          <c:dPt>
            <c:idx val="63"/>
            <c:marker>
              <c:symbol val="none"/>
            </c:marker>
            <c:bubble3D val="0"/>
            <c:explosion val="0"/>
            <c:spPr>
              <a:ln w="25400" cap="rnd" cmpd="sng" algn="ctr">
                <a:solidFill>
                  <a:srgbClr val="5B9BD5"/>
                </a:solidFill>
                <a:prstDash val="solid"/>
                <a:round/>
              </a:ln>
            </c:spPr>
          </c:dPt>
          <c:dPt>
            <c:idx val="64"/>
            <c:marker>
              <c:symbol val="none"/>
            </c:marker>
            <c:bubble3D val="0"/>
            <c:explosion val="0"/>
            <c:spPr>
              <a:ln w="25400" cap="rnd" cmpd="sng" algn="ctr">
                <a:solidFill>
                  <a:srgbClr val="5B9BD5"/>
                </a:solidFill>
                <a:prstDash val="solid"/>
                <a:round/>
              </a:ln>
            </c:spPr>
          </c:dPt>
          <c:dPt>
            <c:idx val="65"/>
            <c:marker>
              <c:symbol val="none"/>
            </c:marker>
            <c:bubble3D val="0"/>
            <c:explosion val="0"/>
            <c:spPr>
              <a:ln w="25400" cap="rnd" cmpd="sng" algn="ctr">
                <a:solidFill>
                  <a:srgbClr val="5B9BD5"/>
                </a:solidFill>
                <a:prstDash val="solid"/>
                <a:round/>
              </a:ln>
            </c:spPr>
          </c:dPt>
          <c:dPt>
            <c:idx val="66"/>
            <c:marker>
              <c:symbol val="none"/>
            </c:marker>
            <c:bubble3D val="0"/>
            <c:explosion val="0"/>
            <c:spPr>
              <a:ln w="25400" cap="rnd" cmpd="sng" algn="ctr">
                <a:solidFill>
                  <a:srgbClr val="5B9BD5"/>
                </a:solidFill>
                <a:prstDash val="solid"/>
                <a:round/>
              </a:ln>
            </c:spPr>
          </c:dPt>
          <c:dPt>
            <c:idx val="67"/>
            <c:marker>
              <c:symbol val="none"/>
            </c:marker>
            <c:bubble3D val="0"/>
            <c:explosion val="0"/>
            <c:spPr>
              <a:ln w="25400" cap="rnd" cmpd="sng" algn="ctr">
                <a:solidFill>
                  <a:srgbClr val="5B9BD5"/>
                </a:solidFill>
                <a:prstDash val="solid"/>
                <a:round/>
              </a:ln>
            </c:spPr>
          </c:dPt>
          <c:dPt>
            <c:idx val="68"/>
            <c:marker>
              <c:symbol val="none"/>
            </c:marker>
            <c:bubble3D val="0"/>
            <c:explosion val="0"/>
            <c:spPr>
              <a:ln w="25400" cap="rnd" cmpd="sng" algn="ctr">
                <a:solidFill>
                  <a:srgbClr val="5B9BD5"/>
                </a:solidFill>
                <a:prstDash val="solid"/>
                <a:round/>
              </a:ln>
            </c:spPr>
          </c:dPt>
          <c:dPt>
            <c:idx val="69"/>
            <c:marker>
              <c:symbol val="none"/>
            </c:marker>
            <c:bubble3D val="0"/>
            <c:explosion val="0"/>
            <c:spPr>
              <a:ln w="25400" cap="rnd" cmpd="sng" algn="ctr">
                <a:solidFill>
                  <a:srgbClr val="5B9BD5"/>
                </a:solidFill>
                <a:prstDash val="solid"/>
                <a:round/>
              </a:ln>
            </c:spPr>
          </c:dPt>
          <c:dPt>
            <c:idx val="70"/>
            <c:marker>
              <c:symbol val="none"/>
            </c:marker>
            <c:bubble3D val="0"/>
            <c:explosion val="0"/>
            <c:spPr>
              <a:ln w="25400" cap="rnd" cmpd="sng" algn="ctr">
                <a:solidFill>
                  <a:srgbClr val="5B9BD5"/>
                </a:solidFill>
                <a:prstDash val="solid"/>
                <a:round/>
              </a:ln>
            </c:spPr>
          </c:dPt>
          <c:dPt>
            <c:idx val="71"/>
            <c:marker>
              <c:symbol val="none"/>
            </c:marker>
            <c:bubble3D val="0"/>
            <c:explosion val="0"/>
            <c:spPr>
              <a:ln w="25400" cap="rnd" cmpd="sng" algn="ctr">
                <a:solidFill>
                  <a:srgbClr val="5B9BD5"/>
                </a:solidFill>
                <a:prstDash val="solid"/>
                <a:round/>
              </a:ln>
            </c:spPr>
          </c:dPt>
          <c:dPt>
            <c:idx val="72"/>
            <c:marker>
              <c:symbol val="none"/>
            </c:marker>
            <c:bubble3D val="0"/>
            <c:explosion val="0"/>
            <c:spPr>
              <a:ln w="25400" cap="rnd" cmpd="sng" algn="ctr">
                <a:solidFill>
                  <a:srgbClr val="5B9BD5"/>
                </a:solidFill>
                <a:prstDash val="solid"/>
                <a:round/>
              </a:ln>
            </c:spPr>
          </c:dPt>
          <c:dPt>
            <c:idx val="73"/>
            <c:marker>
              <c:symbol val="none"/>
            </c:marker>
            <c:bubble3D val="0"/>
            <c:explosion val="0"/>
            <c:spPr>
              <a:ln w="25400" cap="rnd" cmpd="sng" algn="ctr">
                <a:solidFill>
                  <a:srgbClr val="5B9BD5"/>
                </a:solidFill>
                <a:prstDash val="solid"/>
                <a:round/>
              </a:ln>
            </c:spPr>
          </c:dPt>
          <c:dPt>
            <c:idx val="74"/>
            <c:marker>
              <c:symbol val="none"/>
            </c:marker>
            <c:bubble3D val="0"/>
            <c:explosion val="0"/>
            <c:spPr>
              <a:ln w="25400" cap="rnd" cmpd="sng" algn="ctr">
                <a:solidFill>
                  <a:srgbClr val="5B9BD5"/>
                </a:solidFill>
                <a:prstDash val="solid"/>
                <a:round/>
              </a:ln>
            </c:spPr>
          </c:dPt>
          <c:dPt>
            <c:idx val="75"/>
            <c:marker>
              <c:symbol val="none"/>
            </c:marker>
            <c:bubble3D val="0"/>
            <c:explosion val="0"/>
            <c:spPr>
              <a:ln w="25400" cap="rnd" cmpd="sng" algn="ctr">
                <a:solidFill>
                  <a:srgbClr val="5B9BD5"/>
                </a:solidFill>
                <a:prstDash val="solid"/>
                <a:round/>
              </a:ln>
            </c:spPr>
          </c:dPt>
          <c:dPt>
            <c:idx val="76"/>
            <c:marker>
              <c:symbol val="none"/>
            </c:marker>
            <c:bubble3D val="0"/>
            <c:explosion val="0"/>
            <c:spPr>
              <a:ln w="25400" cap="rnd" cmpd="sng" algn="ctr">
                <a:solidFill>
                  <a:srgbClr val="5B9BD5"/>
                </a:solidFill>
                <a:prstDash val="solid"/>
                <a:round/>
              </a:ln>
            </c:spPr>
          </c:dPt>
          <c:dPt>
            <c:idx val="77"/>
            <c:marker>
              <c:symbol val="none"/>
            </c:marker>
            <c:bubble3D val="0"/>
            <c:explosion val="0"/>
            <c:spPr>
              <a:ln w="25400" cap="rnd" cmpd="sng" algn="ctr">
                <a:solidFill>
                  <a:srgbClr val="5B9BD5"/>
                </a:solidFill>
                <a:prstDash val="solid"/>
                <a:round/>
              </a:ln>
            </c:spPr>
          </c:dPt>
          <c:dPt>
            <c:idx val="78"/>
            <c:marker>
              <c:symbol val="none"/>
            </c:marker>
            <c:bubble3D val="0"/>
            <c:explosion val="0"/>
            <c:spPr>
              <a:ln w="25400" cap="rnd" cmpd="sng" algn="ctr">
                <a:solidFill>
                  <a:srgbClr val="5B9BD5"/>
                </a:solidFill>
                <a:prstDash val="solid"/>
                <a:round/>
              </a:ln>
            </c:spPr>
          </c:dPt>
          <c:dPt>
            <c:idx val="79"/>
            <c:marker>
              <c:symbol val="none"/>
            </c:marker>
            <c:bubble3D val="0"/>
            <c:explosion val="0"/>
            <c:spPr>
              <a:ln w="25400" cap="rnd" cmpd="sng" algn="ctr">
                <a:solidFill>
                  <a:srgbClr val="5B9BD5"/>
                </a:solidFill>
                <a:prstDash val="solid"/>
                <a:round/>
              </a:ln>
            </c:spPr>
          </c:dPt>
          <c:dPt>
            <c:idx val="80"/>
            <c:marker>
              <c:symbol val="none"/>
            </c:marker>
            <c:bubble3D val="0"/>
            <c:explosion val="0"/>
            <c:spPr>
              <a:ln w="25400" cap="rnd" cmpd="sng" algn="ctr">
                <a:solidFill>
                  <a:srgbClr val="5B9BD5"/>
                </a:solidFill>
                <a:prstDash val="solid"/>
                <a:round/>
              </a:ln>
            </c:spPr>
          </c:dPt>
          <c:dPt>
            <c:idx val="81"/>
            <c:marker>
              <c:symbol val="none"/>
            </c:marker>
            <c:bubble3D val="0"/>
            <c:explosion val="0"/>
            <c:spPr>
              <a:ln w="25400" cap="rnd" cmpd="sng" algn="ctr">
                <a:solidFill>
                  <a:srgbClr val="5B9BD5"/>
                </a:solidFill>
                <a:prstDash val="solid"/>
                <a:round/>
              </a:ln>
            </c:spPr>
          </c:dPt>
          <c:dPt>
            <c:idx val="82"/>
            <c:marker>
              <c:symbol val="none"/>
            </c:marker>
            <c:bubble3D val="0"/>
            <c:explosion val="0"/>
            <c:spPr>
              <a:ln w="25400" cap="rnd" cmpd="sng" algn="ctr">
                <a:solidFill>
                  <a:srgbClr val="5B9BD5"/>
                </a:solidFill>
                <a:prstDash val="solid"/>
                <a:round/>
              </a:ln>
            </c:spPr>
          </c:dPt>
          <c:dPt>
            <c:idx val="83"/>
            <c:marker>
              <c:symbol val="none"/>
            </c:marker>
            <c:bubble3D val="0"/>
            <c:explosion val="0"/>
            <c:spPr>
              <a:ln w="25400" cap="rnd" cmpd="sng" algn="ctr">
                <a:solidFill>
                  <a:srgbClr val="5B9BD5"/>
                </a:solidFill>
                <a:prstDash val="solid"/>
                <a:round/>
              </a:ln>
            </c:spPr>
          </c:dPt>
          <c:dPt>
            <c:idx val="84"/>
            <c:marker>
              <c:symbol val="none"/>
            </c:marker>
            <c:bubble3D val="0"/>
            <c:explosion val="0"/>
            <c:spPr>
              <a:ln w="25400" cap="rnd" cmpd="sng" algn="ctr">
                <a:solidFill>
                  <a:srgbClr val="5B9BD5"/>
                </a:solidFill>
                <a:prstDash val="solid"/>
                <a:round/>
              </a:ln>
            </c:spPr>
          </c:dPt>
          <c:dPt>
            <c:idx val="85"/>
            <c:marker>
              <c:symbol val="none"/>
            </c:marker>
            <c:bubble3D val="0"/>
            <c:explosion val="0"/>
            <c:spPr>
              <a:ln w="25400" cap="rnd" cmpd="sng" algn="ctr">
                <a:solidFill>
                  <a:srgbClr val="5B9BD5"/>
                </a:solidFill>
                <a:prstDash val="solid"/>
                <a:round/>
              </a:ln>
            </c:spPr>
          </c:dPt>
          <c:dPt>
            <c:idx val="86"/>
            <c:marker>
              <c:symbol val="none"/>
            </c:marker>
            <c:bubble3D val="0"/>
            <c:explosion val="0"/>
            <c:spPr>
              <a:ln w="25400" cap="rnd" cmpd="sng" algn="ctr">
                <a:solidFill>
                  <a:srgbClr val="5B9BD5"/>
                </a:solidFill>
                <a:prstDash val="solid"/>
                <a:round/>
              </a:ln>
            </c:spPr>
          </c:dPt>
          <c:dPt>
            <c:idx val="87"/>
            <c:marker>
              <c:symbol val="none"/>
            </c:marker>
            <c:bubble3D val="0"/>
            <c:explosion val="0"/>
            <c:spPr>
              <a:ln w="25400" cap="rnd" cmpd="sng" algn="ctr">
                <a:solidFill>
                  <a:srgbClr val="5B9BD5"/>
                </a:solidFill>
                <a:prstDash val="solid"/>
                <a:round/>
              </a:ln>
            </c:spPr>
          </c:dPt>
          <c:dPt>
            <c:idx val="88"/>
            <c:marker>
              <c:symbol val="none"/>
            </c:marker>
            <c:bubble3D val="0"/>
            <c:explosion val="0"/>
            <c:spPr>
              <a:ln w="25400" cap="rnd" cmpd="sng" algn="ctr">
                <a:solidFill>
                  <a:srgbClr val="5B9BD5"/>
                </a:solidFill>
                <a:prstDash val="solid"/>
                <a:round/>
              </a:ln>
            </c:spPr>
          </c:dPt>
          <c:dPt>
            <c:idx val="89"/>
            <c:marker>
              <c:symbol val="none"/>
            </c:marker>
            <c:bubble3D val="0"/>
            <c:explosion val="0"/>
            <c:spPr>
              <a:ln w="25400" cap="rnd" cmpd="sng" algn="ctr">
                <a:solidFill>
                  <a:srgbClr val="5B9BD5"/>
                </a:solidFill>
                <a:prstDash val="solid"/>
                <a:round/>
              </a:ln>
            </c:spPr>
          </c:dPt>
          <c:dPt>
            <c:idx val="90"/>
            <c:marker>
              <c:symbol val="none"/>
            </c:marker>
            <c:bubble3D val="0"/>
            <c:explosion val="0"/>
            <c:spPr>
              <a:ln w="25400" cap="rnd" cmpd="sng" algn="ctr">
                <a:solidFill>
                  <a:srgbClr val="5B9BD5"/>
                </a:solidFill>
                <a:prstDash val="solid"/>
                <a:round/>
              </a:ln>
            </c:spPr>
          </c:dPt>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B$1:$B$181</c:f>
              <c:numCache>
                <c:formatCode>General</c:formatCode>
                <c:ptCount val="181"/>
                <c:pt idx="0">
                  <c:v>1.006</c:v>
                </c:pt>
                <c:pt idx="1">
                  <c:v>1.0059</c:v>
                </c:pt>
                <c:pt idx="2">
                  <c:v>1.0059</c:v>
                </c:pt>
                <c:pt idx="3">
                  <c:v>1.0066</c:v>
                </c:pt>
                <c:pt idx="4">
                  <c:v>1.0068</c:v>
                </c:pt>
                <c:pt idx="5">
                  <c:v>1.007</c:v>
                </c:pt>
                <c:pt idx="6">
                  <c:v>1.0071</c:v>
                </c:pt>
                <c:pt idx="7">
                  <c:v>1.0073</c:v>
                </c:pt>
                <c:pt idx="8">
                  <c:v>1.0073</c:v>
                </c:pt>
                <c:pt idx="9">
                  <c:v>1.0073</c:v>
                </c:pt>
                <c:pt idx="10">
                  <c:v>1.0079</c:v>
                </c:pt>
                <c:pt idx="11">
                  <c:v>1.0081</c:v>
                </c:pt>
                <c:pt idx="12">
                  <c:v>1.0082</c:v>
                </c:pt>
                <c:pt idx="13">
                  <c:v>1.0084</c:v>
                </c:pt>
                <c:pt idx="14">
                  <c:v>1.0086</c:v>
                </c:pt>
                <c:pt idx="15">
                  <c:v>1.0086</c:v>
                </c:pt>
                <c:pt idx="16">
                  <c:v>1.0086</c:v>
                </c:pt>
                <c:pt idx="17">
                  <c:v>1.0091</c:v>
                </c:pt>
                <c:pt idx="18">
                  <c:v>1.0093</c:v>
                </c:pt>
                <c:pt idx="19">
                  <c:v>1.0095</c:v>
                </c:pt>
                <c:pt idx="20">
                  <c:v>1.0097</c:v>
                </c:pt>
                <c:pt idx="21">
                  <c:v>1.0099</c:v>
                </c:pt>
                <c:pt idx="22">
                  <c:v>1.0099</c:v>
                </c:pt>
                <c:pt idx="23">
                  <c:v>1.0098</c:v>
                </c:pt>
                <c:pt idx="24">
                  <c:v>1.0104</c:v>
                </c:pt>
                <c:pt idx="25">
                  <c:v>1.0106</c:v>
                </c:pt>
                <c:pt idx="26">
                  <c:v>1.0108</c:v>
                </c:pt>
                <c:pt idx="27">
                  <c:v>1.011</c:v>
                </c:pt>
                <c:pt idx="28">
                  <c:v>1.0111</c:v>
                </c:pt>
                <c:pt idx="29">
                  <c:v>1.0111</c:v>
                </c:pt>
                <c:pt idx="30">
                  <c:v>1.0115</c:v>
                </c:pt>
                <c:pt idx="31">
                  <c:v>1.0117</c:v>
                </c:pt>
                <c:pt idx="32">
                  <c:v>1.0119</c:v>
                </c:pt>
                <c:pt idx="33">
                  <c:v>1.0121</c:v>
                </c:pt>
                <c:pt idx="34">
                  <c:v>1.0122</c:v>
                </c:pt>
                <c:pt idx="35">
                  <c:v>1.0124</c:v>
                </c:pt>
                <c:pt idx="36">
                  <c:v>1.0124</c:v>
                </c:pt>
                <c:pt idx="37">
                  <c:v>1.0128</c:v>
                </c:pt>
                <c:pt idx="38">
                  <c:v>1.013</c:v>
                </c:pt>
                <c:pt idx="39">
                  <c:v>1.0131</c:v>
                </c:pt>
                <c:pt idx="40">
                  <c:v>1.0132</c:v>
                </c:pt>
                <c:pt idx="41">
                  <c:v>1.0132</c:v>
                </c:pt>
                <c:pt idx="42">
                  <c:v>1.0132</c:v>
                </c:pt>
                <c:pt idx="43">
                  <c:v>1.0132</c:v>
                </c:pt>
                <c:pt idx="44">
                  <c:v>1.0132</c:v>
                </c:pt>
                <c:pt idx="45">
                  <c:v>1.0132</c:v>
                </c:pt>
                <c:pt idx="46">
                  <c:v>1.0132</c:v>
                </c:pt>
                <c:pt idx="47">
                  <c:v>1.0131</c:v>
                </c:pt>
                <c:pt idx="48">
                  <c:v>1.0146</c:v>
                </c:pt>
                <c:pt idx="49">
                  <c:v>1.0148</c:v>
                </c:pt>
                <c:pt idx="50">
                  <c:v>1.0148</c:v>
                </c:pt>
                <c:pt idx="51">
                  <c:v>1.0147</c:v>
                </c:pt>
                <c:pt idx="52">
                  <c:v>1.0153</c:v>
                </c:pt>
                <c:pt idx="53">
                  <c:v>1.0155</c:v>
                </c:pt>
                <c:pt idx="54">
                  <c:v>1.0157</c:v>
                </c:pt>
                <c:pt idx="55">
                  <c:v>1.0159</c:v>
                </c:pt>
                <c:pt idx="56">
                  <c:v>1.016</c:v>
                </c:pt>
                <c:pt idx="57">
                  <c:v>1.0159</c:v>
                </c:pt>
                <c:pt idx="58">
                  <c:v>1.0163</c:v>
                </c:pt>
                <c:pt idx="59">
                  <c:v>1.0165</c:v>
                </c:pt>
                <c:pt idx="60">
                  <c:v>1.0167</c:v>
                </c:pt>
                <c:pt idx="61">
                  <c:v>1.0169</c:v>
                </c:pt>
                <c:pt idx="62">
                  <c:v>1.017</c:v>
                </c:pt>
                <c:pt idx="63">
                  <c:v>1.0172</c:v>
                </c:pt>
                <c:pt idx="64">
                  <c:v>1.0172</c:v>
                </c:pt>
                <c:pt idx="65">
                  <c:v>1.0172</c:v>
                </c:pt>
                <c:pt idx="66">
                  <c:v>1.0178</c:v>
                </c:pt>
                <c:pt idx="67">
                  <c:v>1.018</c:v>
                </c:pt>
                <c:pt idx="68">
                  <c:v>1.0181</c:v>
                </c:pt>
                <c:pt idx="69">
                  <c:v>1.0183</c:v>
                </c:pt>
                <c:pt idx="70">
                  <c:v>1.0185</c:v>
                </c:pt>
                <c:pt idx="71">
                  <c:v>1.0185</c:v>
                </c:pt>
                <c:pt idx="72">
                  <c:v>1.0185</c:v>
                </c:pt>
                <c:pt idx="73">
                  <c:v>1.019</c:v>
                </c:pt>
                <c:pt idx="74">
                  <c:v>1.0192</c:v>
                </c:pt>
                <c:pt idx="75">
                  <c:v>1.0194</c:v>
                </c:pt>
                <c:pt idx="76">
                  <c:v>1.0196</c:v>
                </c:pt>
                <c:pt idx="77">
                  <c:v>1.0198</c:v>
                </c:pt>
                <c:pt idx="78">
                  <c:v>1.0198</c:v>
                </c:pt>
                <c:pt idx="79">
                  <c:v>1.0197</c:v>
                </c:pt>
                <c:pt idx="80">
                  <c:v>1.0202</c:v>
                </c:pt>
                <c:pt idx="81">
                  <c:v>1.0204</c:v>
                </c:pt>
                <c:pt idx="82">
                  <c:v>1.0206</c:v>
                </c:pt>
                <c:pt idx="83">
                  <c:v>1.0208</c:v>
                </c:pt>
                <c:pt idx="84">
                  <c:v>1.0209</c:v>
                </c:pt>
                <c:pt idx="85">
                  <c:v>1.0209</c:v>
                </c:pt>
                <c:pt idx="86">
                  <c:v>1.0209</c:v>
                </c:pt>
                <c:pt idx="87">
                  <c:v>1.0214</c:v>
                </c:pt>
                <c:pt idx="88">
                  <c:v>1.0216</c:v>
                </c:pt>
                <c:pt idx="89">
                  <c:v>1.0218</c:v>
                </c:pt>
                <c:pt idx="90">
                  <c:v>1.0219</c:v>
                </c:pt>
                <c:pt idx="91">
                  <c:v>1.0221</c:v>
                </c:pt>
                <c:pt idx="92">
                  <c:v>1.0221</c:v>
                </c:pt>
                <c:pt idx="93">
                  <c:v>1.0221</c:v>
                </c:pt>
                <c:pt idx="94">
                  <c:v>1.0221</c:v>
                </c:pt>
                <c:pt idx="95">
                  <c:v>1.0229</c:v>
                </c:pt>
                <c:pt idx="96">
                  <c:v>1.023</c:v>
                </c:pt>
                <c:pt idx="97">
                  <c:v>1.0232</c:v>
                </c:pt>
                <c:pt idx="98">
                  <c:v>1.0234</c:v>
                </c:pt>
                <c:pt idx="99">
                  <c:v>1.0234</c:v>
                </c:pt>
                <c:pt idx="100">
                  <c:v>1.0234</c:v>
                </c:pt>
                <c:pt idx="101">
                  <c:v>1.0239</c:v>
                </c:pt>
                <c:pt idx="102">
                  <c:v>1.0241</c:v>
                </c:pt>
                <c:pt idx="103">
                  <c:v>1.0243</c:v>
                </c:pt>
                <c:pt idx="104">
                  <c:v>1.0245</c:v>
                </c:pt>
                <c:pt idx="105">
                  <c:v>1.0247</c:v>
                </c:pt>
                <c:pt idx="106">
                  <c:v>1.0247</c:v>
                </c:pt>
                <c:pt idx="107">
                  <c:v>1.0246</c:v>
                </c:pt>
                <c:pt idx="108">
                  <c:v>1.0252</c:v>
                </c:pt>
                <c:pt idx="109">
                  <c:v>1.0253</c:v>
                </c:pt>
                <c:pt idx="110">
                  <c:v>1.0255</c:v>
                </c:pt>
                <c:pt idx="111">
                  <c:v>1.0257</c:v>
                </c:pt>
                <c:pt idx="112">
                  <c:v>1.0258</c:v>
                </c:pt>
                <c:pt idx="113">
                  <c:v>1.0258</c:v>
                </c:pt>
                <c:pt idx="114">
                  <c:v>1.0258</c:v>
                </c:pt>
                <c:pt idx="115">
                  <c:v>1.0264</c:v>
                </c:pt>
                <c:pt idx="116">
                  <c:v>1.0266</c:v>
                </c:pt>
                <c:pt idx="117">
                  <c:v>1.0268</c:v>
                </c:pt>
                <c:pt idx="118">
                  <c:v>1.0269</c:v>
                </c:pt>
                <c:pt idx="119">
                  <c:v>1.0271</c:v>
                </c:pt>
                <c:pt idx="120">
                  <c:v>1.0271</c:v>
                </c:pt>
                <c:pt idx="121">
                  <c:v>1.0271</c:v>
                </c:pt>
                <c:pt idx="122">
                  <c:v>1.0271</c:v>
                </c:pt>
                <c:pt idx="123">
                  <c:v>1.0271</c:v>
                </c:pt>
                <c:pt idx="124">
                  <c:v>1.027</c:v>
                </c:pt>
                <c:pt idx="125">
                  <c:v>1.0282</c:v>
                </c:pt>
                <c:pt idx="126">
                  <c:v>1.0284</c:v>
                </c:pt>
                <c:pt idx="127">
                  <c:v>1.0284</c:v>
                </c:pt>
                <c:pt idx="128">
                  <c:v>1.0284</c:v>
                </c:pt>
                <c:pt idx="129">
                  <c:v>1.0289</c:v>
                </c:pt>
                <c:pt idx="130">
                  <c:v>1.0291</c:v>
                </c:pt>
                <c:pt idx="131">
                  <c:v>1.0293</c:v>
                </c:pt>
                <c:pt idx="132">
                  <c:v>1.0295</c:v>
                </c:pt>
                <c:pt idx="133">
                  <c:v>1.0297</c:v>
                </c:pt>
                <c:pt idx="134">
                  <c:v>1.0297</c:v>
                </c:pt>
                <c:pt idx="135">
                  <c:v>1.0296</c:v>
                </c:pt>
                <c:pt idx="136">
                  <c:v>1.0302</c:v>
                </c:pt>
                <c:pt idx="137">
                  <c:v>1.0304</c:v>
                </c:pt>
                <c:pt idx="138">
                  <c:v>1.0306</c:v>
                </c:pt>
                <c:pt idx="139">
                  <c:v>1.0307</c:v>
                </c:pt>
                <c:pt idx="140">
                  <c:v>1.0308</c:v>
                </c:pt>
                <c:pt idx="141">
                  <c:v>1.0308</c:v>
                </c:pt>
                <c:pt idx="142">
                  <c:v>1.0308</c:v>
                </c:pt>
                <c:pt idx="143">
                  <c:v>1.0314</c:v>
                </c:pt>
                <c:pt idx="144">
                  <c:v>1.0316</c:v>
                </c:pt>
                <c:pt idx="145">
                  <c:v>1.0317</c:v>
                </c:pt>
                <c:pt idx="146">
                  <c:v>1.0319</c:v>
                </c:pt>
                <c:pt idx="147">
                  <c:v>1.0321</c:v>
                </c:pt>
                <c:pt idx="148">
                  <c:v>1.0321</c:v>
                </c:pt>
                <c:pt idx="149">
                  <c:v>1.0321</c:v>
                </c:pt>
                <c:pt idx="150">
                  <c:v>1.0326</c:v>
                </c:pt>
                <c:pt idx="151">
                  <c:v>1.0327</c:v>
                </c:pt>
                <c:pt idx="152">
                  <c:v>1.0328</c:v>
                </c:pt>
                <c:pt idx="153">
                  <c:v>1.033</c:v>
                </c:pt>
                <c:pt idx="154">
                  <c:v>1.0332</c:v>
                </c:pt>
                <c:pt idx="155">
                  <c:v>1.0332</c:v>
                </c:pt>
                <c:pt idx="156">
                  <c:v>1.0332</c:v>
                </c:pt>
                <c:pt idx="157">
                  <c:v>1.0337</c:v>
                </c:pt>
                <c:pt idx="158">
                  <c:v>1.0339</c:v>
                </c:pt>
                <c:pt idx="159">
                  <c:v>1.0341</c:v>
                </c:pt>
                <c:pt idx="160">
                  <c:v>1.0343</c:v>
                </c:pt>
                <c:pt idx="161">
                  <c:v>1.0344</c:v>
                </c:pt>
                <c:pt idx="162">
                  <c:v>1.0343</c:v>
                </c:pt>
                <c:pt idx="163">
                  <c:v>1.0343</c:v>
                </c:pt>
                <c:pt idx="164">
                  <c:v>1.0343</c:v>
                </c:pt>
                <c:pt idx="165">
                  <c:v>1.0351</c:v>
                </c:pt>
                <c:pt idx="166">
                  <c:v>1.0353</c:v>
                </c:pt>
                <c:pt idx="167">
                  <c:v>1.0355</c:v>
                </c:pt>
                <c:pt idx="168">
                  <c:v>1.0356</c:v>
                </c:pt>
                <c:pt idx="169">
                  <c:v>1.0356</c:v>
                </c:pt>
                <c:pt idx="170">
                  <c:v>1.0356</c:v>
                </c:pt>
                <c:pt idx="171">
                  <c:v>1.0362</c:v>
                </c:pt>
                <c:pt idx="172">
                  <c:v>1.0364</c:v>
                </c:pt>
                <c:pt idx="173">
                  <c:v>1.0364</c:v>
                </c:pt>
                <c:pt idx="174">
                  <c:v>1.0366</c:v>
                </c:pt>
                <c:pt idx="175">
                  <c:v>1.0368</c:v>
                </c:pt>
                <c:pt idx="176">
                  <c:v>1.0368</c:v>
                </c:pt>
                <c:pt idx="177">
                  <c:v>1.0368</c:v>
                </c:pt>
                <c:pt idx="178">
                  <c:v>1.0374</c:v>
                </c:pt>
                <c:pt idx="179">
                  <c:v>1.0375</c:v>
                </c:pt>
                <c:pt idx="180">
                  <c:v>1.0377</c:v>
                </c:pt>
              </c:numCache>
            </c:numRef>
          </c:val>
          <c:smooth val="0"/>
        </c:ser>
        <c:dLbls>
          <c:showLegendKey val="0"/>
          <c:showVal val="0"/>
          <c:showCatName val="0"/>
          <c:showSerName val="0"/>
          <c:showPercent val="0"/>
          <c:showBubbleSize val="0"/>
        </c:dLbls>
        <c:marker val="0"/>
        <c:smooth val="0"/>
        <c:axId val="112318738"/>
        <c:axId val="351838098"/>
      </c:lineChart>
      <c:dateAx>
        <c:axId val="112318738"/>
        <c:scaling>
          <c:orientation val="minMax"/>
        </c:scaling>
        <c:delete val="0"/>
        <c:axPos val="b"/>
        <c:numFmt formatCode="m\/d\/yyyy" sourceLinked="0"/>
        <c:majorTickMark val="out"/>
        <c:minorTickMark val="none"/>
        <c:tickLblPos val="nextTo"/>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351838098"/>
        <c:crosses val="autoZero"/>
        <c:auto val="0"/>
        <c:lblOffset val="100"/>
        <c:baseTimeUnit val="days"/>
        <c:majorUnit val="15"/>
        <c:majorTimeUnit val="days"/>
        <c:minorUnit val="1"/>
        <c:minorTimeUnit val="days"/>
      </c:dateAx>
      <c:valAx>
        <c:axId val="351838098"/>
        <c:scaling>
          <c:orientation val="minMax"/>
        </c:scaling>
        <c:delete val="0"/>
        <c:axPos val="l"/>
        <c:majorGridlines>
          <c:spPr>
            <a:ln w="3175" cap="flat" cmpd="sng" algn="ctr">
              <a:solidFill>
                <a:schemeClr val="bg1">
                  <a:lumMod val="85000"/>
                </a:schemeClr>
              </a:solidFill>
              <a:prstDash val="solid"/>
              <a:round/>
            </a:ln>
          </c:spPr>
        </c:majorGridlines>
        <c:numFmt formatCode="General"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112318738"/>
        <c:crosses val="autoZero"/>
        <c:crossBetween val="between"/>
      </c:valAx>
      <c:spPr>
        <a:noFill/>
        <a:ln>
          <a:noFill/>
        </a:ln>
      </c:spPr>
    </c:plotArea>
    <c:plotVisOnly val="1"/>
    <c:dispBlanksAs val="gap"/>
    <c:showDLblsOverMax val="0"/>
  </c:chart>
  <c:spPr>
    <a:solidFill>
      <a:srgbClr val="FFFFFF"/>
    </a:solidFill>
    <a:ln w="3175" cap="flat" cmpd="sng" algn="ctr">
      <a:solidFill>
        <a:schemeClr val="bg1">
          <a:lumMod val="85000"/>
        </a:schemeClr>
      </a:solidFill>
      <a:prstDash val="solid"/>
      <a:round/>
    </a:ln>
  </c:spPr>
  <c:txPr>
    <a:bodyPr rot="480000"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lgn="ctr">
              <a:defRPr lang="zh-CN" sz="1400" b="0" i="0" u="none" strike="noStrike" kern="1200" baseline="0">
                <a:solidFill>
                  <a:schemeClr val="tx1">
                    <a:lumMod val="65000"/>
                    <a:lumOff val="35000"/>
                  </a:schemeClr>
                </a:solidFill>
                <a:latin typeface="宋体" panose="02010600030101010101" charset="-122"/>
                <a:ea typeface="宋体" panose="02010600030101010101" charset="-122"/>
                <a:cs typeface="宋体" panose="02010600030101010101" charset="-122"/>
              </a:defRPr>
            </a:pPr>
            <a:r>
              <a:rPr lang="zh-CN" altLang="zh-CN">
                <a:solidFill>
                  <a:schemeClr val="tx1">
                    <a:lumMod val="65000"/>
                    <a:lumOff val="35000"/>
                  </a:schemeClr>
                </a:solidFill>
              </a:rPr>
              <a:t>份额净值增长率与同期业绩比较基准收益率变动比较走势图</a:t>
            </a:r>
            <a:endParaRPr lang="zh-CN" altLang="zh-CN" sz="1400" b="0" i="0" u="none" strike="noStrike" baseline="0">
              <a:solidFill>
                <a:schemeClr val="tx1">
                  <a:lumMod val="65000"/>
                  <a:lumOff val="35000"/>
                </a:schemeClr>
              </a:solidFill>
              <a:latin typeface="宋体" panose="02010600030101010101" charset="-122"/>
              <a:ea typeface="宋体" panose="02010600030101010101" charset="-122"/>
              <a:cs typeface="宋体" panose="02010600030101010101" charset="-122"/>
            </a:endParaRPr>
          </a:p>
        </c:rich>
      </c:tx>
      <c:layout/>
      <c:overlay val="0"/>
      <c:spPr>
        <a:noFill/>
        <a:ln>
          <a:noFill/>
        </a:ln>
      </c:spPr>
    </c:title>
    <c:autoTitleDeleted val="0"/>
    <c:plotArea>
      <c:layout/>
      <c:lineChart>
        <c:grouping val="standard"/>
        <c:varyColors val="0"/>
        <c:ser>
          <c:idx val="0"/>
          <c:order val="0"/>
          <c:tx>
            <c:strRef>
              <c:f>"份额净值增长率"</c:f>
              <c:strCache>
                <c:ptCount val="1"/>
                <c:pt idx="0">
                  <c:v>份额净值增长率</c:v>
                </c:pt>
              </c:strCache>
            </c:strRef>
          </c:tx>
          <c:spPr>
            <a:ln w="25400" cap="rnd" cmpd="sng" algn="ctr">
              <a:solidFill>
                <a:srgbClr val="5B9BD5"/>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C$1:$C$181</c:f>
              <c:numCache>
                <c:formatCode>0.00%</c:formatCode>
                <c:ptCount val="181"/>
                <c:pt idx="0">
                  <c:v>0</c:v>
                </c:pt>
                <c:pt idx="1">
                  <c:v>-9.94035785287783e-5</c:v>
                </c:pt>
                <c:pt idx="2">
                  <c:v>-9.94035785287783e-5</c:v>
                </c:pt>
                <c:pt idx="3">
                  <c:v>0.000596421471172892</c:v>
                </c:pt>
                <c:pt idx="4">
                  <c:v>0.000795228628230449</c:v>
                </c:pt>
                <c:pt idx="5">
                  <c:v>0.000994035785288228</c:v>
                </c:pt>
                <c:pt idx="6">
                  <c:v>0.00109343936381712</c:v>
                </c:pt>
                <c:pt idx="7">
                  <c:v>0.0012922465208749</c:v>
                </c:pt>
                <c:pt idx="8">
                  <c:v>0.0012922465208749</c:v>
                </c:pt>
                <c:pt idx="9">
                  <c:v>0.0012922465208749</c:v>
                </c:pt>
                <c:pt idx="10">
                  <c:v>0.00188866799204779</c:v>
                </c:pt>
                <c:pt idx="11">
                  <c:v>0.00208747514910534</c:v>
                </c:pt>
                <c:pt idx="12">
                  <c:v>0.00218687872763423</c:v>
                </c:pt>
                <c:pt idx="13">
                  <c:v>0.00238568588469179</c:v>
                </c:pt>
                <c:pt idx="14">
                  <c:v>0.00258449304174935</c:v>
                </c:pt>
                <c:pt idx="15">
                  <c:v>0.00258449304174935</c:v>
                </c:pt>
                <c:pt idx="16">
                  <c:v>0.00258449304174935</c:v>
                </c:pt>
                <c:pt idx="17">
                  <c:v>0.00308151093439379</c:v>
                </c:pt>
                <c:pt idx="18">
                  <c:v>0.00328031809145135</c:v>
                </c:pt>
                <c:pt idx="19">
                  <c:v>0.00347912524850891</c:v>
                </c:pt>
                <c:pt idx="20">
                  <c:v>0.00367793240556669</c:v>
                </c:pt>
                <c:pt idx="21">
                  <c:v>0.00387673956262424</c:v>
                </c:pt>
                <c:pt idx="22">
                  <c:v>0.00387673956262424</c:v>
                </c:pt>
                <c:pt idx="23">
                  <c:v>0.00377733598409535</c:v>
                </c:pt>
                <c:pt idx="24">
                  <c:v>0.00437375745526825</c:v>
                </c:pt>
                <c:pt idx="25">
                  <c:v>0.00457256461232602</c:v>
                </c:pt>
                <c:pt idx="26">
                  <c:v>0.00477137176938358</c:v>
                </c:pt>
                <c:pt idx="27">
                  <c:v>0.00497017892644114</c:v>
                </c:pt>
                <c:pt idx="28">
                  <c:v>0.00506958250497025</c:v>
                </c:pt>
                <c:pt idx="29">
                  <c:v>0.00506958250497025</c:v>
                </c:pt>
                <c:pt idx="30">
                  <c:v>0.00546719681908558</c:v>
                </c:pt>
                <c:pt idx="31">
                  <c:v>0.00566600397614314</c:v>
                </c:pt>
                <c:pt idx="32">
                  <c:v>0.00586481113320092</c:v>
                </c:pt>
                <c:pt idx="33">
                  <c:v>0.00606361829025848</c:v>
                </c:pt>
                <c:pt idx="34">
                  <c:v>0.00616302186878737</c:v>
                </c:pt>
                <c:pt idx="35">
                  <c:v>0.00636182902584492</c:v>
                </c:pt>
                <c:pt idx="36">
                  <c:v>0.00636182902584492</c:v>
                </c:pt>
                <c:pt idx="37">
                  <c:v>0.00675944333996026</c:v>
                </c:pt>
                <c:pt idx="38">
                  <c:v>0.00695825049701781</c:v>
                </c:pt>
                <c:pt idx="39">
                  <c:v>0.0070576540755467</c:v>
                </c:pt>
                <c:pt idx="40">
                  <c:v>0.00715705765407559</c:v>
                </c:pt>
                <c:pt idx="41">
                  <c:v>0.00715705765407559</c:v>
                </c:pt>
                <c:pt idx="42">
                  <c:v>0.00715705765407559</c:v>
                </c:pt>
                <c:pt idx="43">
                  <c:v>0.00715705765407559</c:v>
                </c:pt>
                <c:pt idx="44">
                  <c:v>0.00715705765407559</c:v>
                </c:pt>
                <c:pt idx="45">
                  <c:v>0.00715705765407559</c:v>
                </c:pt>
                <c:pt idx="46">
                  <c:v>0.00715705765407559</c:v>
                </c:pt>
                <c:pt idx="47">
                  <c:v>0.0070576540755467</c:v>
                </c:pt>
                <c:pt idx="48">
                  <c:v>0.00854870775347916</c:v>
                </c:pt>
                <c:pt idx="49">
                  <c:v>0.00874751491053671</c:v>
                </c:pt>
                <c:pt idx="50">
                  <c:v>0.00874751491053671</c:v>
                </c:pt>
                <c:pt idx="51">
                  <c:v>0.00864811133200782</c:v>
                </c:pt>
                <c:pt idx="52">
                  <c:v>0.00924453280318094</c:v>
                </c:pt>
                <c:pt idx="53">
                  <c:v>0.00944333996023872</c:v>
                </c:pt>
                <c:pt idx="54">
                  <c:v>0.00964214711729627</c:v>
                </c:pt>
                <c:pt idx="55">
                  <c:v>0.00984095427435383</c:v>
                </c:pt>
                <c:pt idx="56">
                  <c:v>0.00994035785288272</c:v>
                </c:pt>
                <c:pt idx="57">
                  <c:v>0.00984095427435383</c:v>
                </c:pt>
                <c:pt idx="58">
                  <c:v>0.0102385685884692</c:v>
                </c:pt>
                <c:pt idx="59">
                  <c:v>0.0104373757455267</c:v>
                </c:pt>
                <c:pt idx="60">
                  <c:v>0.0106361829025845</c:v>
                </c:pt>
                <c:pt idx="61">
                  <c:v>0.0108349900596421</c:v>
                </c:pt>
                <c:pt idx="62">
                  <c:v>0.0109343936381709</c:v>
                </c:pt>
                <c:pt idx="63">
                  <c:v>0.0111332007952287</c:v>
                </c:pt>
                <c:pt idx="64">
                  <c:v>0.0111332007952287</c:v>
                </c:pt>
                <c:pt idx="65">
                  <c:v>0.0111332007952287</c:v>
                </c:pt>
                <c:pt idx="66">
                  <c:v>0.0117296222664016</c:v>
                </c:pt>
                <c:pt idx="67">
                  <c:v>0.0119284294234592</c:v>
                </c:pt>
                <c:pt idx="68">
                  <c:v>0.0120278330019881</c:v>
                </c:pt>
                <c:pt idx="69">
                  <c:v>0.0122266401590456</c:v>
                </c:pt>
                <c:pt idx="70">
                  <c:v>0.0124254473161034</c:v>
                </c:pt>
                <c:pt idx="71">
                  <c:v>0.0124254473161034</c:v>
                </c:pt>
                <c:pt idx="72">
                  <c:v>0.0124254473161034</c:v>
                </c:pt>
                <c:pt idx="73">
                  <c:v>0.0129224652087474</c:v>
                </c:pt>
                <c:pt idx="74">
                  <c:v>0.0131212723658052</c:v>
                </c:pt>
                <c:pt idx="75">
                  <c:v>0.013320079522863</c:v>
                </c:pt>
                <c:pt idx="76">
                  <c:v>0.0135188866799205</c:v>
                </c:pt>
                <c:pt idx="77">
                  <c:v>0.0137176938369781</c:v>
                </c:pt>
                <c:pt idx="78">
                  <c:v>0.0137176938369781</c:v>
                </c:pt>
                <c:pt idx="79">
                  <c:v>0.0136182902584494</c:v>
                </c:pt>
                <c:pt idx="80">
                  <c:v>0.0141153081510934</c:v>
                </c:pt>
                <c:pt idx="81">
                  <c:v>0.014314115308151</c:v>
                </c:pt>
                <c:pt idx="82">
                  <c:v>0.0145129224652087</c:v>
                </c:pt>
                <c:pt idx="83">
                  <c:v>0.0147117296222663</c:v>
                </c:pt>
                <c:pt idx="84">
                  <c:v>0.0148111332007952</c:v>
                </c:pt>
                <c:pt idx="85">
                  <c:v>0.0148111332007952</c:v>
                </c:pt>
                <c:pt idx="86">
                  <c:v>0.0148111332007952</c:v>
                </c:pt>
                <c:pt idx="87">
                  <c:v>0.0153081510934394</c:v>
                </c:pt>
                <c:pt idx="88">
                  <c:v>0.015506958250497</c:v>
                </c:pt>
                <c:pt idx="89">
                  <c:v>0.0157057654075548</c:v>
                </c:pt>
                <c:pt idx="90">
                  <c:v>0.0158051689860834</c:v>
                </c:pt>
                <c:pt idx="91">
                  <c:v>0.0160039761431412</c:v>
                </c:pt>
                <c:pt idx="92">
                  <c:v>0.0160039761431412</c:v>
                </c:pt>
                <c:pt idx="93">
                  <c:v>0.0160039761431412</c:v>
                </c:pt>
                <c:pt idx="94">
                  <c:v>0.0160039761431412</c:v>
                </c:pt>
                <c:pt idx="95">
                  <c:v>0.0167992047713716</c:v>
                </c:pt>
                <c:pt idx="96">
                  <c:v>0.0168986083499005</c:v>
                </c:pt>
                <c:pt idx="97">
                  <c:v>0.0170974155069583</c:v>
                </c:pt>
                <c:pt idx="98">
                  <c:v>0.0172962226640161</c:v>
                </c:pt>
                <c:pt idx="99">
                  <c:v>0.0172962226640161</c:v>
                </c:pt>
                <c:pt idx="100">
                  <c:v>0.0172962226640161</c:v>
                </c:pt>
                <c:pt idx="101">
                  <c:v>0.0177932405566601</c:v>
                </c:pt>
                <c:pt idx="102">
                  <c:v>0.0179920477137177</c:v>
                </c:pt>
                <c:pt idx="103">
                  <c:v>0.0181908548707754</c:v>
                </c:pt>
                <c:pt idx="104">
                  <c:v>0.018389662027833</c:v>
                </c:pt>
                <c:pt idx="105">
                  <c:v>0.0185884691848905</c:v>
                </c:pt>
                <c:pt idx="106">
                  <c:v>0.0185884691848905</c:v>
                </c:pt>
                <c:pt idx="107">
                  <c:v>0.0184890656063619</c:v>
                </c:pt>
                <c:pt idx="108">
                  <c:v>0.0190854870775348</c:v>
                </c:pt>
                <c:pt idx="109">
                  <c:v>0.0191848906560637</c:v>
                </c:pt>
                <c:pt idx="110">
                  <c:v>0.0193836978131214</c:v>
                </c:pt>
                <c:pt idx="111">
                  <c:v>0.019582504970179</c:v>
                </c:pt>
                <c:pt idx="112">
                  <c:v>0.0196819085487079</c:v>
                </c:pt>
                <c:pt idx="113">
                  <c:v>0.0196819085487079</c:v>
                </c:pt>
                <c:pt idx="114">
                  <c:v>0.0196819085487079</c:v>
                </c:pt>
                <c:pt idx="115">
                  <c:v>0.0202783300198808</c:v>
                </c:pt>
                <c:pt idx="116">
                  <c:v>0.0204771371769383</c:v>
                </c:pt>
                <c:pt idx="117">
                  <c:v>0.0206759443339959</c:v>
                </c:pt>
                <c:pt idx="118">
                  <c:v>0.0207753479125248</c:v>
                </c:pt>
                <c:pt idx="119">
                  <c:v>0.0209741550695823</c:v>
                </c:pt>
                <c:pt idx="120">
                  <c:v>0.0209741550695823</c:v>
                </c:pt>
                <c:pt idx="121">
                  <c:v>0.0209741550695823</c:v>
                </c:pt>
                <c:pt idx="122">
                  <c:v>0.0209741550695823</c:v>
                </c:pt>
                <c:pt idx="123">
                  <c:v>0.0209741550695823</c:v>
                </c:pt>
                <c:pt idx="124">
                  <c:v>0.0208747514910537</c:v>
                </c:pt>
                <c:pt idx="125">
                  <c:v>0.0220675944333997</c:v>
                </c:pt>
                <c:pt idx="126">
                  <c:v>0.0222664015904572</c:v>
                </c:pt>
                <c:pt idx="127">
                  <c:v>0.0222664015904572</c:v>
                </c:pt>
                <c:pt idx="128">
                  <c:v>0.0222664015904572</c:v>
                </c:pt>
                <c:pt idx="129">
                  <c:v>0.0227634194831012</c:v>
                </c:pt>
                <c:pt idx="130">
                  <c:v>0.022962226640159</c:v>
                </c:pt>
                <c:pt idx="131">
                  <c:v>0.0231610337972168</c:v>
                </c:pt>
                <c:pt idx="132">
                  <c:v>0.0233598409542743</c:v>
                </c:pt>
                <c:pt idx="133">
                  <c:v>0.0235586481113321</c:v>
                </c:pt>
                <c:pt idx="134">
                  <c:v>0.0235586481113321</c:v>
                </c:pt>
                <c:pt idx="135">
                  <c:v>0.0234592445328032</c:v>
                </c:pt>
                <c:pt idx="136">
                  <c:v>0.0240556660039761</c:v>
                </c:pt>
                <c:pt idx="137">
                  <c:v>0.0242544731610337</c:v>
                </c:pt>
                <c:pt idx="138">
                  <c:v>0.0244532803180915</c:v>
                </c:pt>
                <c:pt idx="139">
                  <c:v>0.0245526838966201</c:v>
                </c:pt>
                <c:pt idx="140">
                  <c:v>0.024652087475149</c:v>
                </c:pt>
                <c:pt idx="141">
                  <c:v>0.024652087475149</c:v>
                </c:pt>
                <c:pt idx="142">
                  <c:v>0.024652087475149</c:v>
                </c:pt>
                <c:pt idx="143">
                  <c:v>0.0252485089463221</c:v>
                </c:pt>
                <c:pt idx="144">
                  <c:v>0.0254473161033797</c:v>
                </c:pt>
                <c:pt idx="145">
                  <c:v>0.0255467196819086</c:v>
                </c:pt>
                <c:pt idx="146">
                  <c:v>0.0257455268389661</c:v>
                </c:pt>
                <c:pt idx="147">
                  <c:v>0.0259443339960239</c:v>
                </c:pt>
                <c:pt idx="148">
                  <c:v>0.0259443339960239</c:v>
                </c:pt>
                <c:pt idx="149">
                  <c:v>0.0259443339960239</c:v>
                </c:pt>
                <c:pt idx="150">
                  <c:v>0.0264413518886679</c:v>
                </c:pt>
                <c:pt idx="151">
                  <c:v>0.0265407554671968</c:v>
                </c:pt>
                <c:pt idx="152">
                  <c:v>0.0266401590457255</c:v>
                </c:pt>
                <c:pt idx="153">
                  <c:v>0.0268389662027833</c:v>
                </c:pt>
                <c:pt idx="154">
                  <c:v>0.0270377733598408</c:v>
                </c:pt>
                <c:pt idx="155">
                  <c:v>0.0270377733598408</c:v>
                </c:pt>
                <c:pt idx="156">
                  <c:v>0.0270377733598408</c:v>
                </c:pt>
                <c:pt idx="157">
                  <c:v>0.0275347912524853</c:v>
                </c:pt>
                <c:pt idx="158">
                  <c:v>0.0277335984095428</c:v>
                </c:pt>
                <c:pt idx="159">
                  <c:v>0.0279324055666004</c:v>
                </c:pt>
                <c:pt idx="160">
                  <c:v>0.0281312127236581</c:v>
                </c:pt>
                <c:pt idx="161">
                  <c:v>0.0282306163021868</c:v>
                </c:pt>
                <c:pt idx="162">
                  <c:v>0.0281312127236581</c:v>
                </c:pt>
                <c:pt idx="163">
                  <c:v>0.0281312127236581</c:v>
                </c:pt>
                <c:pt idx="164">
                  <c:v>0.0281312127236581</c:v>
                </c:pt>
                <c:pt idx="165">
                  <c:v>0.0289264413518886</c:v>
                </c:pt>
                <c:pt idx="166">
                  <c:v>0.0291252485089464</c:v>
                </c:pt>
                <c:pt idx="167">
                  <c:v>0.0293240556660042</c:v>
                </c:pt>
                <c:pt idx="168">
                  <c:v>0.0294234592445328</c:v>
                </c:pt>
                <c:pt idx="169">
                  <c:v>0.0294234592445328</c:v>
                </c:pt>
                <c:pt idx="170">
                  <c:v>0.0294234592445328</c:v>
                </c:pt>
                <c:pt idx="171">
                  <c:v>0.0300198807157057</c:v>
                </c:pt>
                <c:pt idx="172">
                  <c:v>0.0302186878727635</c:v>
                </c:pt>
                <c:pt idx="173">
                  <c:v>0.0302186878727635</c:v>
                </c:pt>
                <c:pt idx="174">
                  <c:v>0.0304174950298211</c:v>
                </c:pt>
                <c:pt idx="175">
                  <c:v>0.0306163021868786</c:v>
                </c:pt>
                <c:pt idx="176">
                  <c:v>0.0306163021868786</c:v>
                </c:pt>
                <c:pt idx="177">
                  <c:v>0.0306163021868786</c:v>
                </c:pt>
                <c:pt idx="178">
                  <c:v>0.0312127236580517</c:v>
                </c:pt>
                <c:pt idx="179">
                  <c:v>0.0313121272365806</c:v>
                </c:pt>
                <c:pt idx="180">
                  <c:v>0.0315109343936382</c:v>
                </c:pt>
              </c:numCache>
            </c:numRef>
          </c:val>
          <c:smooth val="0"/>
        </c:ser>
        <c:ser>
          <c:idx val="1"/>
          <c:order val="1"/>
          <c:tx>
            <c:strRef>
              <c:f>"业绩比较基准收益率"</c:f>
              <c:strCache>
                <c:ptCount val="1"/>
                <c:pt idx="0">
                  <c:v>业绩比较基准收益率</c:v>
                </c:pt>
              </c:strCache>
            </c:strRef>
          </c:tx>
          <c:spPr>
            <a:ln w="25400" cap="rnd" cmpd="sng" algn="ctr">
              <a:solidFill>
                <a:srgbClr val="ED7D31"/>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E$1:$E$181</c:f>
              <c:numCache>
                <c:formatCode>0.00%</c:formatCode>
                <c:ptCount val="181"/>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pt idx="90">
                  <c:v>0.0139616438356164</c:v>
                </c:pt>
                <c:pt idx="91">
                  <c:v>0.0141150684931507</c:v>
                </c:pt>
                <c:pt idx="92">
                  <c:v>0.0142684931506849</c:v>
                </c:pt>
                <c:pt idx="93">
                  <c:v>0.0144219178082192</c:v>
                </c:pt>
                <c:pt idx="94">
                  <c:v>0.0145753424657534</c:v>
                </c:pt>
                <c:pt idx="95">
                  <c:v>0.0147287671232877</c:v>
                </c:pt>
                <c:pt idx="96">
                  <c:v>0.0148821917808219</c:v>
                </c:pt>
                <c:pt idx="97">
                  <c:v>0.0150356164383562</c:v>
                </c:pt>
                <c:pt idx="98">
                  <c:v>0.0151890410958904</c:v>
                </c:pt>
                <c:pt idx="99">
                  <c:v>0.0153424657534247</c:v>
                </c:pt>
                <c:pt idx="100">
                  <c:v>0.0154958904109589</c:v>
                </c:pt>
                <c:pt idx="101">
                  <c:v>0.0156493150684931</c:v>
                </c:pt>
                <c:pt idx="102">
                  <c:v>0.0158027397260274</c:v>
                </c:pt>
                <c:pt idx="103">
                  <c:v>0.0159561643835616</c:v>
                </c:pt>
                <c:pt idx="104">
                  <c:v>0.0161095890410959</c:v>
                </c:pt>
                <c:pt idx="105">
                  <c:v>0.0162630136986301</c:v>
                </c:pt>
                <c:pt idx="106">
                  <c:v>0.0164164383561644</c:v>
                </c:pt>
                <c:pt idx="107">
                  <c:v>0.0165698630136986</c:v>
                </c:pt>
                <c:pt idx="108">
                  <c:v>0.0167232876712329</c:v>
                </c:pt>
                <c:pt idx="109">
                  <c:v>0.0168767123287671</c:v>
                </c:pt>
                <c:pt idx="110">
                  <c:v>0.0170301369863014</c:v>
                </c:pt>
                <c:pt idx="111">
                  <c:v>0.0171835616438356</c:v>
                </c:pt>
                <c:pt idx="112">
                  <c:v>0.0173369863013699</c:v>
                </c:pt>
                <c:pt idx="113">
                  <c:v>0.0174904109589041</c:v>
                </c:pt>
                <c:pt idx="114">
                  <c:v>0.0176438356164384</c:v>
                </c:pt>
                <c:pt idx="115">
                  <c:v>0.0177972602739726</c:v>
                </c:pt>
                <c:pt idx="116">
                  <c:v>0.0179506849315068</c:v>
                </c:pt>
                <c:pt idx="117">
                  <c:v>0.0181041095890411</c:v>
                </c:pt>
                <c:pt idx="118">
                  <c:v>0.0182575342465753</c:v>
                </c:pt>
                <c:pt idx="119">
                  <c:v>0.0184109589041096</c:v>
                </c:pt>
                <c:pt idx="120">
                  <c:v>0.0185643835616438</c:v>
                </c:pt>
                <c:pt idx="121">
                  <c:v>0.0187178082191781</c:v>
                </c:pt>
                <c:pt idx="122">
                  <c:v>0.0188712328767123</c:v>
                </c:pt>
                <c:pt idx="123">
                  <c:v>0.0190246575342466</c:v>
                </c:pt>
                <c:pt idx="124">
                  <c:v>0.0191780821917808</c:v>
                </c:pt>
                <c:pt idx="125">
                  <c:v>0.0193315068493151</c:v>
                </c:pt>
                <c:pt idx="126">
                  <c:v>0.0194849315068493</c:v>
                </c:pt>
                <c:pt idx="127">
                  <c:v>0.0196383561643836</c:v>
                </c:pt>
                <c:pt idx="128">
                  <c:v>0.0197917808219178</c:v>
                </c:pt>
                <c:pt idx="129">
                  <c:v>0.0199452054794521</c:v>
                </c:pt>
                <c:pt idx="130">
                  <c:v>0.0200986301369863</c:v>
                </c:pt>
                <c:pt idx="131">
                  <c:v>0.0202520547945205</c:v>
                </c:pt>
                <c:pt idx="132">
                  <c:v>0.0204054794520548</c:v>
                </c:pt>
                <c:pt idx="133">
                  <c:v>0.020558904109589</c:v>
                </c:pt>
                <c:pt idx="134">
                  <c:v>0.0207123287671233</c:v>
                </c:pt>
                <c:pt idx="135">
                  <c:v>0.0208657534246575</c:v>
                </c:pt>
                <c:pt idx="136">
                  <c:v>0.0210191780821918</c:v>
                </c:pt>
                <c:pt idx="137">
                  <c:v>0.021172602739726</c:v>
                </c:pt>
                <c:pt idx="138">
                  <c:v>0.0213260273972603</c:v>
                </c:pt>
                <c:pt idx="139">
                  <c:v>0.0214794520547945</c:v>
                </c:pt>
                <c:pt idx="140">
                  <c:v>0.0216328767123288</c:v>
                </c:pt>
                <c:pt idx="141">
                  <c:v>0.021786301369863</c:v>
                </c:pt>
                <c:pt idx="142">
                  <c:v>0.0219397260273973</c:v>
                </c:pt>
                <c:pt idx="143">
                  <c:v>0.0220931506849315</c:v>
                </c:pt>
                <c:pt idx="144">
                  <c:v>0.0222465753424657</c:v>
                </c:pt>
                <c:pt idx="145">
                  <c:v>0.0224</c:v>
                </c:pt>
                <c:pt idx="146">
                  <c:v>0.0225534246575342</c:v>
                </c:pt>
                <c:pt idx="147">
                  <c:v>0.0227068493150685</c:v>
                </c:pt>
                <c:pt idx="148">
                  <c:v>0.0228602739726027</c:v>
                </c:pt>
                <c:pt idx="149">
                  <c:v>0.023013698630137</c:v>
                </c:pt>
                <c:pt idx="150">
                  <c:v>0.0231671232876712</c:v>
                </c:pt>
                <c:pt idx="151">
                  <c:v>0.0233205479452055</c:v>
                </c:pt>
                <c:pt idx="152">
                  <c:v>0.0234739726027397</c:v>
                </c:pt>
                <c:pt idx="153">
                  <c:v>0.023627397260274</c:v>
                </c:pt>
                <c:pt idx="154">
                  <c:v>0.0237808219178082</c:v>
                </c:pt>
                <c:pt idx="155">
                  <c:v>0.0239342465753425</c:v>
                </c:pt>
                <c:pt idx="156">
                  <c:v>0.0240876712328767</c:v>
                </c:pt>
                <c:pt idx="157">
                  <c:v>0.024241095890411</c:v>
                </c:pt>
                <c:pt idx="158">
                  <c:v>0.0243945205479452</c:v>
                </c:pt>
                <c:pt idx="159">
                  <c:v>0.0245479452054794</c:v>
                </c:pt>
                <c:pt idx="160">
                  <c:v>0.0247013698630137</c:v>
                </c:pt>
                <c:pt idx="161">
                  <c:v>0.0248547945205479</c:v>
                </c:pt>
                <c:pt idx="162">
                  <c:v>0.0250082191780822</c:v>
                </c:pt>
                <c:pt idx="163">
                  <c:v>0.0251616438356164</c:v>
                </c:pt>
                <c:pt idx="164">
                  <c:v>0.0253150684931507</c:v>
                </c:pt>
                <c:pt idx="165">
                  <c:v>0.0254684931506849</c:v>
                </c:pt>
                <c:pt idx="166">
                  <c:v>0.0256219178082192</c:v>
                </c:pt>
                <c:pt idx="167">
                  <c:v>0.0257753424657534</c:v>
                </c:pt>
                <c:pt idx="168">
                  <c:v>0.0259287671232877</c:v>
                </c:pt>
                <c:pt idx="169">
                  <c:v>0.0260821917808219</c:v>
                </c:pt>
                <c:pt idx="170">
                  <c:v>0.0262356164383562</c:v>
                </c:pt>
                <c:pt idx="171">
                  <c:v>0.0263890410958904</c:v>
                </c:pt>
                <c:pt idx="172">
                  <c:v>0.0265424657534247</c:v>
                </c:pt>
                <c:pt idx="173">
                  <c:v>0.0266958904109589</c:v>
                </c:pt>
                <c:pt idx="174">
                  <c:v>0.0268493150684931</c:v>
                </c:pt>
                <c:pt idx="175">
                  <c:v>0.0270027397260274</c:v>
                </c:pt>
                <c:pt idx="176">
                  <c:v>0.0271561643835616</c:v>
                </c:pt>
                <c:pt idx="177">
                  <c:v>0.0273095890410959</c:v>
                </c:pt>
                <c:pt idx="178">
                  <c:v>0.0274630136986301</c:v>
                </c:pt>
                <c:pt idx="179">
                  <c:v>0.0276164383561644</c:v>
                </c:pt>
                <c:pt idx="180">
                  <c:v>0.0277698630136986</c:v>
                </c:pt>
              </c:numCache>
            </c:numRef>
          </c:val>
          <c:smooth val="0"/>
        </c:ser>
        <c:dLbls>
          <c:showLegendKey val="0"/>
          <c:showVal val="0"/>
          <c:showCatName val="0"/>
          <c:showSerName val="0"/>
          <c:showPercent val="0"/>
          <c:showBubbleSize val="0"/>
        </c:dLbls>
        <c:marker val="0"/>
        <c:smooth val="0"/>
        <c:axId val="535965627"/>
        <c:axId val="152230598"/>
      </c:lineChart>
      <c:dateAx>
        <c:axId val="535965627"/>
        <c:scaling>
          <c:orientation val="minMax"/>
        </c:scaling>
        <c:delete val="0"/>
        <c:axPos val="b"/>
        <c:numFmt formatCode="m\/d\/yyyy" sourceLinked="0"/>
        <c:majorTickMark val="out"/>
        <c:minorTickMark val="none"/>
        <c:tickLblPos val="low"/>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152230598"/>
        <c:crosses val="autoZero"/>
        <c:auto val="0"/>
        <c:lblOffset val="100"/>
        <c:baseTimeUnit val="days"/>
        <c:majorUnit val="15"/>
        <c:majorTimeUnit val="days"/>
        <c:minorUnit val="1"/>
        <c:minorTimeUnit val="days"/>
      </c:dateAx>
      <c:valAx>
        <c:axId val="152230598"/>
        <c:scaling>
          <c:orientation val="minMax"/>
        </c:scaling>
        <c:delete val="0"/>
        <c:axPos val="l"/>
        <c:majorGridlines>
          <c:spPr>
            <a:ln w="3175" cap="flat" cmpd="sng" algn="ctr">
              <a:solidFill>
                <a:schemeClr val="bg1">
                  <a:lumMod val="85000"/>
                </a:schemeClr>
              </a:solidFill>
              <a:prstDash val="solid"/>
              <a:round/>
            </a:ln>
          </c:spPr>
        </c:majorGridlines>
        <c:numFmt formatCode="0.00%"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535965627"/>
        <c:crosses val="autoZero"/>
        <c:crossBetween val="between"/>
      </c:valAx>
    </c:plotArea>
    <c:legend>
      <c:legendPos val="b"/>
      <c:legendEntry>
        <c:idx val="0"/>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egendEntry>
        <c:idx val="1"/>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ayout/>
      <c:overlay val="0"/>
      <c:spPr>
        <a:noFill/>
        <a:ln>
          <a:noFill/>
        </a:ln>
      </c:spPr>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
    <c:plotVisOnly val="1"/>
    <c:dispBlanksAs val="gap"/>
    <c:showDLblsOverMax val="0"/>
  </c:chart>
  <c:spPr>
    <a:solidFill>
      <a:srgbClr val="FFFFFF"/>
    </a:solidFill>
    <a:ln w="3175" cap="flat" cmpd="sng" algn="ctr">
      <a:solidFill>
        <a:schemeClr val="bg1">
          <a:lumMod val="85000"/>
        </a:schemeClr>
      </a:solidFill>
      <a:prstDash val="solid"/>
      <a:round/>
    </a:ln>
  </c:spPr>
  <c:txPr>
    <a:bodyPr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2-04-18T02:47:5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